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EA218A" w14:textId="5660929D" w:rsidR="00E8081F" w:rsidRPr="00930B3C" w:rsidRDefault="00E8081F" w:rsidP="003400F8">
      <w:pPr>
        <w:rPr>
          <w:rFonts w:ascii="Arial Black" w:hAnsi="Arial Black"/>
          <w:sz w:val="40"/>
          <w:szCs w:val="40"/>
        </w:rPr>
      </w:pPr>
      <w:r w:rsidRPr="00930B3C">
        <w:rPr>
          <w:noProof/>
          <w:sz w:val="40"/>
          <w:szCs w:val="40"/>
        </w:rPr>
        <w:drawing>
          <wp:anchor distT="0" distB="0" distL="114300" distR="114300" simplePos="0" relativeHeight="251661312" behindDoc="0" locked="0" layoutInCell="1" allowOverlap="1" wp14:anchorId="4B082B20" wp14:editId="5D0F42E2">
            <wp:simplePos x="0" y="0"/>
            <wp:positionH relativeFrom="column">
              <wp:posOffset>2581275</wp:posOffset>
            </wp:positionH>
            <wp:positionV relativeFrom="paragraph">
              <wp:posOffset>17145</wp:posOffset>
            </wp:positionV>
            <wp:extent cx="3771900" cy="1195705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LC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30B3C">
        <w:rPr>
          <w:rFonts w:ascii="Arial Black" w:hAnsi="Arial Black"/>
          <w:sz w:val="40"/>
          <w:szCs w:val="40"/>
        </w:rPr>
        <w:t>Meet and Greet</w:t>
      </w:r>
    </w:p>
    <w:p w14:paraId="1062E92E" w14:textId="70857E59" w:rsidR="00E8081F" w:rsidRPr="00930B3C" w:rsidRDefault="00E8081F" w:rsidP="00E8081F">
      <w:pPr>
        <w:rPr>
          <w:rFonts w:ascii="Arial" w:hAnsi="Arial" w:cs="Arial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>Tuesday, March 14, 2017</w:t>
      </w:r>
    </w:p>
    <w:p w14:paraId="3D98370B" w14:textId="6715B3C1" w:rsidR="00E8081F" w:rsidRPr="00930B3C" w:rsidRDefault="00E8081F" w:rsidP="00E8081F">
      <w:pPr>
        <w:rPr>
          <w:rFonts w:ascii="Arial" w:hAnsi="Arial" w:cs="Arial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>5:30 PM – 7:00 PM</w:t>
      </w:r>
    </w:p>
    <w:p w14:paraId="469DED52" w14:textId="48D3E3D4" w:rsidR="00E8081F" w:rsidRPr="00930B3C" w:rsidRDefault="00E8081F" w:rsidP="00E8081F">
      <w:pPr>
        <w:rPr>
          <w:rFonts w:ascii="Arial" w:hAnsi="Arial" w:cs="Arial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 xml:space="preserve">Pinewood Community </w:t>
      </w:r>
      <w:r w:rsidR="00F33835" w:rsidRPr="00930B3C">
        <w:rPr>
          <w:rFonts w:ascii="Arial" w:hAnsi="Arial" w:cs="Arial"/>
          <w:sz w:val="40"/>
          <w:szCs w:val="40"/>
        </w:rPr>
        <w:t>Club House</w:t>
      </w:r>
    </w:p>
    <w:p w14:paraId="2DEEBEB0" w14:textId="75C4D6AF" w:rsidR="00E8081F" w:rsidRPr="00930B3C" w:rsidRDefault="00F33835" w:rsidP="00E8081F">
      <w:pPr>
        <w:rPr>
          <w:rFonts w:ascii="Arial" w:hAnsi="Arial" w:cs="Arial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>399 Amethyst Ave, Loveland, CO</w:t>
      </w:r>
    </w:p>
    <w:p w14:paraId="3D48E951" w14:textId="77777777" w:rsidR="00E8081F" w:rsidRPr="00930B3C" w:rsidRDefault="00E8081F" w:rsidP="00E8081F">
      <w:pPr>
        <w:rPr>
          <w:rFonts w:ascii="Arial" w:hAnsi="Arial" w:cs="Arial"/>
          <w:sz w:val="40"/>
          <w:szCs w:val="40"/>
        </w:rPr>
      </w:pPr>
    </w:p>
    <w:p w14:paraId="0C08F024" w14:textId="7DF90C7A" w:rsidR="003400F8" w:rsidRPr="00930B3C" w:rsidRDefault="003400F8" w:rsidP="003400F8">
      <w:pPr>
        <w:rPr>
          <w:rFonts w:ascii="Arial Black" w:hAnsi="Arial Black"/>
          <w:sz w:val="40"/>
          <w:szCs w:val="40"/>
        </w:rPr>
      </w:pPr>
      <w:r w:rsidRPr="00930B3C">
        <w:rPr>
          <w:rFonts w:ascii="Arial Black" w:hAnsi="Arial Black"/>
          <w:sz w:val="40"/>
          <w:szCs w:val="40"/>
        </w:rPr>
        <w:t>General Meeting</w:t>
      </w:r>
      <w:bookmarkStart w:id="0" w:name="_GoBack"/>
      <w:bookmarkEnd w:id="0"/>
    </w:p>
    <w:p w14:paraId="4DF145B5" w14:textId="6A22003C" w:rsidR="003400F8" w:rsidRPr="00930B3C" w:rsidRDefault="003400F8" w:rsidP="00B45DB8">
      <w:pPr>
        <w:rPr>
          <w:rFonts w:ascii="Arial" w:hAnsi="Arial" w:cs="Arial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 xml:space="preserve">Wednesday, </w:t>
      </w:r>
      <w:r w:rsidR="00B3182C" w:rsidRPr="00930B3C">
        <w:rPr>
          <w:rFonts w:ascii="Arial" w:hAnsi="Arial" w:cs="Arial"/>
          <w:sz w:val="40"/>
          <w:szCs w:val="40"/>
        </w:rPr>
        <w:t>March 1</w:t>
      </w:r>
      <w:r w:rsidR="008A3E75" w:rsidRPr="00930B3C">
        <w:rPr>
          <w:rFonts w:ascii="Arial" w:hAnsi="Arial" w:cs="Arial"/>
          <w:sz w:val="40"/>
          <w:szCs w:val="40"/>
        </w:rPr>
        <w:t>5, 2017</w:t>
      </w:r>
      <w:r w:rsidR="00B45DB8" w:rsidRPr="00930B3C">
        <w:rPr>
          <w:rFonts w:ascii="Arial" w:hAnsi="Arial" w:cs="Arial"/>
          <w:sz w:val="40"/>
          <w:szCs w:val="40"/>
        </w:rPr>
        <w:tab/>
      </w:r>
      <w:r w:rsidR="00B45DB8" w:rsidRPr="00930B3C">
        <w:rPr>
          <w:rFonts w:ascii="Arial" w:hAnsi="Arial" w:cs="Arial"/>
          <w:sz w:val="40"/>
          <w:szCs w:val="40"/>
        </w:rPr>
        <w:tab/>
      </w:r>
      <w:r w:rsidR="00B45DB8" w:rsidRPr="00930B3C">
        <w:rPr>
          <w:rFonts w:ascii="Arial" w:hAnsi="Arial" w:cs="Arial"/>
          <w:sz w:val="40"/>
          <w:szCs w:val="40"/>
        </w:rPr>
        <w:tab/>
      </w:r>
      <w:hyperlink r:id="rId8" w:history="1">
        <w:r w:rsidR="00B45DB8" w:rsidRPr="00930B3C">
          <w:rPr>
            <w:rStyle w:val="Hyperlink"/>
            <w:rFonts w:ascii="Arial" w:hAnsi="Arial" w:cs="Arial"/>
            <w:color w:val="0070C0"/>
            <w:sz w:val="40"/>
            <w:szCs w:val="40"/>
          </w:rPr>
          <w:t>www.coloradosilc.org</w:t>
        </w:r>
      </w:hyperlink>
      <w:r w:rsidR="00B45DB8" w:rsidRPr="00930B3C">
        <w:rPr>
          <w:rFonts w:ascii="Arial" w:hAnsi="Arial" w:cs="Arial"/>
          <w:color w:val="0070C0"/>
          <w:sz w:val="40"/>
          <w:szCs w:val="40"/>
        </w:rPr>
        <w:t xml:space="preserve">  303-902-5897 </w:t>
      </w:r>
    </w:p>
    <w:p w14:paraId="04AE8F6B" w14:textId="7E1A486B" w:rsidR="00F16865" w:rsidRPr="00930B3C" w:rsidRDefault="00C16219" w:rsidP="00E4533C">
      <w:pPr>
        <w:rPr>
          <w:rFonts w:ascii="Arial" w:hAnsi="Arial" w:cs="Arial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>8</w:t>
      </w:r>
      <w:r w:rsidR="003400F8" w:rsidRPr="00930B3C">
        <w:rPr>
          <w:rFonts w:ascii="Arial" w:hAnsi="Arial" w:cs="Arial"/>
          <w:sz w:val="40"/>
          <w:szCs w:val="40"/>
        </w:rPr>
        <w:t>:</w:t>
      </w:r>
      <w:r w:rsidRPr="00930B3C">
        <w:rPr>
          <w:rFonts w:ascii="Arial" w:hAnsi="Arial" w:cs="Arial"/>
          <w:sz w:val="40"/>
          <w:szCs w:val="40"/>
        </w:rPr>
        <w:t>3</w:t>
      </w:r>
      <w:r w:rsidR="003400F8" w:rsidRPr="00930B3C">
        <w:rPr>
          <w:rFonts w:ascii="Arial" w:hAnsi="Arial" w:cs="Arial"/>
          <w:sz w:val="40"/>
          <w:szCs w:val="40"/>
        </w:rPr>
        <w:t xml:space="preserve">0 AM – </w:t>
      </w:r>
      <w:r w:rsidR="00D93AF5" w:rsidRPr="00930B3C">
        <w:rPr>
          <w:rFonts w:ascii="Arial" w:hAnsi="Arial" w:cs="Arial"/>
          <w:sz w:val="40"/>
          <w:szCs w:val="40"/>
        </w:rPr>
        <w:t>4</w:t>
      </w:r>
      <w:r w:rsidR="003400F8" w:rsidRPr="00930B3C">
        <w:rPr>
          <w:rFonts w:ascii="Arial" w:hAnsi="Arial" w:cs="Arial"/>
          <w:sz w:val="40"/>
          <w:szCs w:val="40"/>
        </w:rPr>
        <w:t>:</w:t>
      </w:r>
      <w:r w:rsidRPr="00930B3C">
        <w:rPr>
          <w:rFonts w:ascii="Arial" w:hAnsi="Arial" w:cs="Arial"/>
          <w:sz w:val="40"/>
          <w:szCs w:val="40"/>
        </w:rPr>
        <w:t>3</w:t>
      </w:r>
      <w:r w:rsidR="00F16865" w:rsidRPr="00930B3C">
        <w:rPr>
          <w:rFonts w:ascii="Arial" w:hAnsi="Arial" w:cs="Arial"/>
          <w:sz w:val="40"/>
          <w:szCs w:val="40"/>
        </w:rPr>
        <w:t>0 PM</w:t>
      </w:r>
      <w:r w:rsidR="00B45DB8" w:rsidRPr="00930B3C">
        <w:rPr>
          <w:rFonts w:ascii="Arial" w:hAnsi="Arial" w:cs="Arial"/>
          <w:sz w:val="40"/>
          <w:szCs w:val="40"/>
        </w:rPr>
        <w:tab/>
      </w:r>
      <w:r w:rsidR="00B45DB8" w:rsidRPr="00930B3C">
        <w:rPr>
          <w:rFonts w:ascii="Arial" w:hAnsi="Arial" w:cs="Arial"/>
          <w:sz w:val="40"/>
          <w:szCs w:val="40"/>
        </w:rPr>
        <w:tab/>
      </w:r>
      <w:r w:rsidR="00B45DB8" w:rsidRPr="00930B3C">
        <w:rPr>
          <w:rFonts w:ascii="Arial" w:hAnsi="Arial" w:cs="Arial"/>
          <w:sz w:val="40"/>
          <w:szCs w:val="40"/>
        </w:rPr>
        <w:tab/>
      </w:r>
      <w:r w:rsidR="00B45DB8" w:rsidRPr="00930B3C">
        <w:rPr>
          <w:rFonts w:ascii="Arial" w:hAnsi="Arial" w:cs="Arial"/>
          <w:sz w:val="40"/>
          <w:szCs w:val="40"/>
        </w:rPr>
        <w:tab/>
      </w:r>
      <w:r w:rsidR="00B45DB8" w:rsidRPr="00930B3C">
        <w:rPr>
          <w:rFonts w:ascii="Arial" w:hAnsi="Arial" w:cs="Arial"/>
          <w:sz w:val="40"/>
          <w:szCs w:val="40"/>
        </w:rPr>
        <w:tab/>
      </w:r>
      <w:r w:rsidR="00EC258D" w:rsidRPr="00930B3C">
        <w:rPr>
          <w:rFonts w:ascii="Arial" w:hAnsi="Arial" w:cs="Arial"/>
          <w:sz w:val="40"/>
          <w:szCs w:val="40"/>
        </w:rPr>
        <w:t xml:space="preserve">    </w:t>
      </w:r>
      <w:r w:rsidR="00B45DB8" w:rsidRPr="00930B3C">
        <w:rPr>
          <w:rFonts w:ascii="Arial" w:hAnsi="Arial" w:cs="Arial"/>
          <w:color w:val="0070C0"/>
          <w:sz w:val="40"/>
          <w:szCs w:val="40"/>
        </w:rPr>
        <w:t xml:space="preserve"> coordinator@coloradosilc.org</w:t>
      </w:r>
    </w:p>
    <w:p w14:paraId="61AB7751" w14:textId="3FDAC37A" w:rsidR="00F16865" w:rsidRPr="00930B3C" w:rsidRDefault="00E8081F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  <w:r w:rsidRPr="00930B3C">
        <w:rPr>
          <w:rFonts w:ascii="Arial" w:eastAsia="Times New Roman" w:hAnsi="Arial" w:cs="Arial"/>
          <w:color w:val="222222"/>
          <w:sz w:val="40"/>
          <w:szCs w:val="40"/>
        </w:rPr>
        <w:t>Residence Inn</w:t>
      </w:r>
      <w:r w:rsidR="002D06DF" w:rsidRPr="00930B3C">
        <w:rPr>
          <w:rFonts w:ascii="Arial" w:eastAsia="Times New Roman" w:hAnsi="Arial" w:cs="Arial"/>
          <w:color w:val="222222"/>
          <w:sz w:val="40"/>
          <w:szCs w:val="40"/>
        </w:rPr>
        <w:t>, Trail Ridge Room</w:t>
      </w:r>
    </w:p>
    <w:p w14:paraId="7B894534" w14:textId="34BE3BDD" w:rsidR="002D06DF" w:rsidRPr="00930B3C" w:rsidRDefault="002D06DF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  <w:r w:rsidRPr="00930B3C">
        <w:rPr>
          <w:rFonts w:ascii="Arial" w:eastAsia="Times New Roman" w:hAnsi="Arial" w:cs="Arial"/>
          <w:color w:val="222222"/>
          <w:sz w:val="40"/>
          <w:szCs w:val="40"/>
        </w:rPr>
        <w:t>5450 McWhinney Blvd.</w:t>
      </w:r>
    </w:p>
    <w:p w14:paraId="00F7AAD0" w14:textId="7667D172" w:rsidR="00702459" w:rsidRPr="00930B3C" w:rsidRDefault="00C2105E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  <w:r w:rsidRPr="00930B3C">
        <w:rPr>
          <w:rFonts w:ascii="Arial" w:eastAsia="Times New Roman" w:hAnsi="Arial" w:cs="Arial"/>
          <w:color w:val="222222"/>
          <w:sz w:val="40"/>
          <w:szCs w:val="40"/>
        </w:rPr>
        <w:t>Loveland, CO</w:t>
      </w:r>
    </w:p>
    <w:p w14:paraId="07DB0338" w14:textId="77777777" w:rsidR="00F16865" w:rsidRPr="00930B3C" w:rsidRDefault="00F16865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</w:p>
    <w:p w14:paraId="0C28DAF7" w14:textId="47E2241D" w:rsidR="00A42F78" w:rsidRPr="00930B3C" w:rsidRDefault="00E44E79" w:rsidP="00F16865">
      <w:pPr>
        <w:rPr>
          <w:rStyle w:val="Hyperlink"/>
          <w:rFonts w:ascii="Arial" w:hAnsi="Arial" w:cs="Arial"/>
          <w:b/>
          <w:color w:val="1155CC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 xml:space="preserve">Online video conferencing: Join from PC, Mac, Linux, iOS or Android: </w:t>
      </w:r>
      <w:hyperlink r:id="rId9" w:tgtFrame="_blank" w:history="1">
        <w:r w:rsidR="00B3182C" w:rsidRPr="00930B3C">
          <w:rPr>
            <w:rStyle w:val="Hyperlink"/>
            <w:rFonts w:ascii="Arial" w:hAnsi="Arial" w:cs="Arial"/>
            <w:b/>
            <w:color w:val="1155CC"/>
            <w:sz w:val="40"/>
            <w:szCs w:val="40"/>
          </w:rPr>
          <w:t>https://zoom.us/j/660156791</w:t>
        </w:r>
      </w:hyperlink>
    </w:p>
    <w:p w14:paraId="499042A1" w14:textId="0E7AC4AC" w:rsidR="00F16865" w:rsidRPr="00930B3C" w:rsidRDefault="00F16865" w:rsidP="00F16865">
      <w:pPr>
        <w:rPr>
          <w:rStyle w:val="Hyperlink"/>
          <w:rFonts w:ascii="Arial" w:hAnsi="Arial" w:cs="Arial"/>
          <w:b/>
          <w:color w:val="auto"/>
          <w:sz w:val="40"/>
          <w:szCs w:val="40"/>
        </w:rPr>
      </w:pPr>
    </w:p>
    <w:p w14:paraId="16D7AEA3" w14:textId="77777777" w:rsidR="00F16865" w:rsidRPr="00930B3C" w:rsidRDefault="00F16865" w:rsidP="00F16865">
      <w:pPr>
        <w:rPr>
          <w:rFonts w:ascii="Arial" w:hAnsi="Arial" w:cs="Arial"/>
          <w:b/>
          <w:sz w:val="40"/>
          <w:szCs w:val="40"/>
        </w:rPr>
      </w:pPr>
    </w:p>
    <w:p w14:paraId="4181FF7D" w14:textId="35EB169D" w:rsidR="002C71A0" w:rsidRPr="00930B3C" w:rsidRDefault="003A5B6B" w:rsidP="00EC258D">
      <w:pPr>
        <w:rPr>
          <w:rFonts w:ascii="Arial" w:hAnsi="Arial" w:cs="Arial"/>
          <w:sz w:val="40"/>
          <w:szCs w:val="40"/>
        </w:rPr>
      </w:pPr>
      <w:r w:rsidRPr="00930B3C">
        <w:rPr>
          <w:rFonts w:ascii="Arial" w:hAnsi="Arial" w:cs="Arial"/>
          <w:sz w:val="40"/>
          <w:szCs w:val="40"/>
        </w:rPr>
        <w:t xml:space="preserve">ASL Interpreters: </w:t>
      </w:r>
      <w:r w:rsidR="00DA0D50" w:rsidRPr="00930B3C">
        <w:rPr>
          <w:rFonts w:ascii="Arial" w:hAnsi="Arial" w:cs="Arial"/>
          <w:sz w:val="40"/>
          <w:szCs w:val="40"/>
        </w:rPr>
        <w:t>Christine Pendley</w:t>
      </w:r>
      <w:r w:rsidR="00EC258D" w:rsidRPr="00930B3C">
        <w:rPr>
          <w:rFonts w:ascii="Arial" w:hAnsi="Arial" w:cs="Arial"/>
          <w:sz w:val="40"/>
          <w:szCs w:val="40"/>
        </w:rPr>
        <w:t xml:space="preserve"> and </w:t>
      </w:r>
      <w:r w:rsidR="00DA0D50" w:rsidRPr="00930B3C">
        <w:rPr>
          <w:rFonts w:ascii="Arial" w:hAnsi="Arial" w:cs="Arial"/>
          <w:sz w:val="40"/>
          <w:szCs w:val="40"/>
        </w:rPr>
        <w:t>Amber Roseborough</w:t>
      </w:r>
    </w:p>
    <w:p w14:paraId="634F7AB2" w14:textId="77777777" w:rsidR="00F16865" w:rsidRPr="00930B3C" w:rsidRDefault="00F16865" w:rsidP="00B9384C">
      <w:pPr>
        <w:jc w:val="center"/>
        <w:rPr>
          <w:rFonts w:ascii="Arial" w:eastAsia="Times New Roman" w:hAnsi="Arial" w:cs="Arial"/>
          <w:b/>
          <w:sz w:val="40"/>
          <w:szCs w:val="40"/>
        </w:rPr>
      </w:pPr>
    </w:p>
    <w:p w14:paraId="6C3D8142" w14:textId="77777777" w:rsidR="00F16865" w:rsidRPr="00930B3C" w:rsidRDefault="00F16865" w:rsidP="00B9384C">
      <w:pPr>
        <w:jc w:val="center"/>
        <w:rPr>
          <w:rFonts w:ascii="Arial" w:eastAsia="Times New Roman" w:hAnsi="Arial" w:cs="Arial"/>
          <w:b/>
          <w:sz w:val="40"/>
          <w:szCs w:val="40"/>
        </w:rPr>
      </w:pPr>
    </w:p>
    <w:p w14:paraId="7730AAAB" w14:textId="23734C90" w:rsidR="000B2012" w:rsidRPr="00930B3C" w:rsidRDefault="00F16865" w:rsidP="00B9384C">
      <w:pPr>
        <w:jc w:val="center"/>
        <w:rPr>
          <w:rFonts w:ascii="Arial" w:eastAsia="Times New Roman" w:hAnsi="Arial" w:cs="Arial"/>
          <w:b/>
          <w:sz w:val="40"/>
          <w:szCs w:val="40"/>
        </w:rPr>
      </w:pPr>
      <w:r w:rsidRPr="00930B3C">
        <w:rPr>
          <w:rFonts w:ascii="Arial" w:eastAsia="Times New Roman" w:hAnsi="Arial" w:cs="Arial"/>
          <w:b/>
          <w:sz w:val="40"/>
          <w:szCs w:val="40"/>
        </w:rPr>
        <w:t>AGENDA</w:t>
      </w:r>
      <w:r w:rsidR="00794C80" w:rsidRPr="00930B3C">
        <w:rPr>
          <w:rFonts w:ascii="Arial" w:eastAsia="Times New Roman" w:hAnsi="Arial" w:cs="Arial"/>
          <w:b/>
          <w:sz w:val="40"/>
          <w:szCs w:val="40"/>
        </w:rPr>
        <w:t xml:space="preserve"> for Wednesday 3/15/2015</w:t>
      </w:r>
    </w:p>
    <w:p w14:paraId="33332AEA" w14:textId="77777777" w:rsidR="002C71A0" w:rsidRPr="00930B3C" w:rsidRDefault="002C71A0" w:rsidP="00EC2DB1">
      <w:pPr>
        <w:jc w:val="center"/>
        <w:rPr>
          <w:rFonts w:ascii="Arial" w:eastAsia="Times New Roman" w:hAnsi="Arial" w:cs="Arial"/>
          <w:b/>
          <w:sz w:val="40"/>
          <w:szCs w:val="40"/>
        </w:rPr>
      </w:pPr>
    </w:p>
    <w:p w14:paraId="2A86A69A" w14:textId="7BFAAFAA" w:rsidR="00045D76" w:rsidRPr="00930B3C" w:rsidRDefault="00DF77FD" w:rsidP="00045D76">
      <w:pPr>
        <w:rPr>
          <w:rFonts w:ascii="Arial" w:eastAsia="Times New Roman" w:hAnsi="Arial" w:cs="Arial"/>
          <w:b/>
          <w:sz w:val="40"/>
          <w:szCs w:val="40"/>
        </w:rPr>
      </w:pPr>
      <w:r w:rsidRPr="00930B3C">
        <w:rPr>
          <w:rFonts w:ascii="Arial" w:eastAsia="Times New Roman" w:hAnsi="Arial" w:cs="Arial"/>
          <w:b/>
          <w:sz w:val="40"/>
          <w:szCs w:val="40"/>
        </w:rPr>
        <w:t>8</w:t>
      </w:r>
      <w:r w:rsidR="00045D76" w:rsidRPr="00930B3C">
        <w:rPr>
          <w:rFonts w:ascii="Arial" w:eastAsia="Times New Roman" w:hAnsi="Arial" w:cs="Arial"/>
          <w:b/>
          <w:sz w:val="40"/>
          <w:szCs w:val="40"/>
        </w:rPr>
        <w:t>:</w:t>
      </w:r>
      <w:r w:rsidRPr="00930B3C">
        <w:rPr>
          <w:rFonts w:ascii="Arial" w:eastAsia="Times New Roman" w:hAnsi="Arial" w:cs="Arial"/>
          <w:b/>
          <w:sz w:val="40"/>
          <w:szCs w:val="40"/>
        </w:rPr>
        <w:t>3</w:t>
      </w:r>
      <w:r w:rsidR="00045D76" w:rsidRPr="00930B3C">
        <w:rPr>
          <w:rFonts w:ascii="Arial" w:eastAsia="Times New Roman" w:hAnsi="Arial" w:cs="Arial"/>
          <w:b/>
          <w:sz w:val="40"/>
          <w:szCs w:val="40"/>
        </w:rPr>
        <w:t>0</w:t>
      </w:r>
      <w:r w:rsidR="00045D76" w:rsidRPr="00930B3C">
        <w:rPr>
          <w:rFonts w:ascii="Arial" w:eastAsia="Times New Roman" w:hAnsi="Arial" w:cs="Arial"/>
          <w:b/>
          <w:sz w:val="40"/>
          <w:szCs w:val="40"/>
        </w:rPr>
        <w:tab/>
      </w:r>
      <w:r w:rsidR="00045D76" w:rsidRPr="00930B3C">
        <w:rPr>
          <w:rFonts w:ascii="Arial" w:eastAsia="Times New Roman" w:hAnsi="Arial" w:cs="Arial"/>
          <w:b/>
          <w:sz w:val="40"/>
          <w:szCs w:val="40"/>
        </w:rPr>
        <w:tab/>
      </w:r>
      <w:r w:rsidR="00AE0DBB" w:rsidRPr="00930B3C">
        <w:rPr>
          <w:rFonts w:ascii="Arial" w:hAnsi="Arial" w:cs="Arial"/>
          <w:b/>
          <w:bCs/>
          <w:sz w:val="40"/>
          <w:szCs w:val="40"/>
        </w:rPr>
        <w:t xml:space="preserve">Call to </w:t>
      </w:r>
      <w:r w:rsidR="00863993" w:rsidRPr="00930B3C">
        <w:rPr>
          <w:rFonts w:ascii="Arial" w:hAnsi="Arial" w:cs="Arial"/>
          <w:b/>
          <w:bCs/>
          <w:sz w:val="40"/>
          <w:szCs w:val="40"/>
        </w:rPr>
        <w:t>O</w:t>
      </w:r>
      <w:r w:rsidR="00AE0DBB" w:rsidRPr="00930B3C">
        <w:rPr>
          <w:rFonts w:ascii="Arial" w:hAnsi="Arial" w:cs="Arial"/>
          <w:b/>
          <w:bCs/>
          <w:sz w:val="40"/>
          <w:szCs w:val="40"/>
        </w:rPr>
        <w:t xml:space="preserve">rder </w:t>
      </w:r>
      <w:r w:rsidR="00752D8C" w:rsidRPr="00930B3C">
        <w:rPr>
          <w:rFonts w:ascii="Arial" w:eastAsia="Times New Roman" w:hAnsi="Arial" w:cs="Arial"/>
          <w:b/>
          <w:sz w:val="40"/>
          <w:szCs w:val="40"/>
        </w:rPr>
        <w:t>(Joe</w:t>
      </w:r>
      <w:r w:rsidR="003E44FB" w:rsidRPr="00930B3C">
        <w:rPr>
          <w:rFonts w:ascii="Arial" w:eastAsia="Times New Roman" w:hAnsi="Arial" w:cs="Arial"/>
          <w:b/>
          <w:sz w:val="40"/>
          <w:szCs w:val="40"/>
        </w:rPr>
        <w:t>)</w:t>
      </w:r>
    </w:p>
    <w:p w14:paraId="771A9754" w14:textId="77777777" w:rsidR="002B6853" w:rsidRPr="00930B3C" w:rsidRDefault="002B6853" w:rsidP="002B6853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lastRenderedPageBreak/>
        <w:t>Introductions</w:t>
      </w:r>
    </w:p>
    <w:p w14:paraId="53D8C662" w14:textId="77777777" w:rsidR="00A703B8" w:rsidRPr="00930B3C" w:rsidRDefault="00EC40D1" w:rsidP="00A703B8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Approval of Agenda</w:t>
      </w:r>
    </w:p>
    <w:p w14:paraId="423A5A9D" w14:textId="5AA92FA2" w:rsidR="00C16219" w:rsidRPr="00930B3C" w:rsidRDefault="007D33F5" w:rsidP="00C1621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right="-144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Approv</w:t>
      </w:r>
      <w:r w:rsidR="005A5FBD" w:rsidRPr="00930B3C">
        <w:rPr>
          <w:rFonts w:ascii="Arial" w:eastAsia="Times New Roman" w:hAnsi="Arial" w:cs="Arial"/>
          <w:sz w:val="40"/>
          <w:szCs w:val="40"/>
        </w:rPr>
        <w:t>al of</w:t>
      </w:r>
      <w:r w:rsidRPr="00930B3C">
        <w:rPr>
          <w:rFonts w:ascii="Arial" w:eastAsia="Times New Roman" w:hAnsi="Arial" w:cs="Arial"/>
          <w:sz w:val="40"/>
          <w:szCs w:val="40"/>
        </w:rPr>
        <w:t xml:space="preserve"> the minutes</w:t>
      </w:r>
    </w:p>
    <w:p w14:paraId="279546CD" w14:textId="57E8568D" w:rsidR="00273B99" w:rsidRPr="00930B3C" w:rsidRDefault="00273B99" w:rsidP="00C1621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right="-144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Chair Person remarks (Joe)</w:t>
      </w:r>
    </w:p>
    <w:p w14:paraId="36DB7281" w14:textId="77777777" w:rsidR="00EC2DB1" w:rsidRPr="00930B3C" w:rsidRDefault="00EC2DB1" w:rsidP="001B1E51">
      <w:pPr>
        <w:rPr>
          <w:rFonts w:ascii="Arial" w:eastAsia="Times New Roman" w:hAnsi="Arial" w:cs="Arial"/>
          <w:sz w:val="40"/>
          <w:szCs w:val="40"/>
        </w:rPr>
      </w:pPr>
    </w:p>
    <w:p w14:paraId="07495BD1" w14:textId="37DB87EF" w:rsidR="00B3182C" w:rsidRPr="00930B3C" w:rsidRDefault="00DF77FD" w:rsidP="00AF1AF4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9:</w:t>
      </w:r>
      <w:r w:rsidR="00D473C8" w:rsidRPr="00930B3C">
        <w:rPr>
          <w:rFonts w:ascii="Arial" w:eastAsia="Times New Roman" w:hAnsi="Arial" w:cs="Arial"/>
          <w:sz w:val="40"/>
          <w:szCs w:val="40"/>
        </w:rPr>
        <w:t>00</w:t>
      </w:r>
      <w:r w:rsidR="00DB53B4" w:rsidRPr="00930B3C">
        <w:rPr>
          <w:rFonts w:ascii="Arial" w:eastAsia="Times New Roman" w:hAnsi="Arial" w:cs="Arial"/>
          <w:sz w:val="40"/>
          <w:szCs w:val="40"/>
        </w:rPr>
        <w:tab/>
      </w:r>
      <w:r w:rsidR="00AF1AF4" w:rsidRPr="00930B3C">
        <w:rPr>
          <w:rFonts w:ascii="Arial" w:eastAsia="Times New Roman" w:hAnsi="Arial" w:cs="Arial"/>
          <w:sz w:val="40"/>
          <w:szCs w:val="40"/>
        </w:rPr>
        <w:tab/>
      </w:r>
      <w:r w:rsidR="00B3182C" w:rsidRPr="00930B3C">
        <w:rPr>
          <w:rFonts w:ascii="Arial" w:eastAsia="Times New Roman" w:hAnsi="Arial" w:cs="Arial"/>
          <w:sz w:val="40"/>
          <w:szCs w:val="40"/>
        </w:rPr>
        <w:t>Bob Williams &amp; Deb Cotter, ACL/ILA</w:t>
      </w:r>
      <w:r w:rsidR="005A5FBD" w:rsidRPr="00930B3C">
        <w:rPr>
          <w:rFonts w:ascii="Arial" w:eastAsia="Times New Roman" w:hAnsi="Arial" w:cs="Arial"/>
          <w:sz w:val="40"/>
          <w:szCs w:val="40"/>
        </w:rPr>
        <w:t xml:space="preserve"> </w:t>
      </w:r>
    </w:p>
    <w:p w14:paraId="4743B4BD" w14:textId="1860E48F" w:rsidR="00B3182C" w:rsidRPr="00930B3C" w:rsidRDefault="00B3182C" w:rsidP="00AF1AF4">
      <w:pPr>
        <w:rPr>
          <w:rFonts w:ascii="Arial" w:eastAsia="Times New Roman" w:hAnsi="Arial" w:cs="Arial"/>
          <w:sz w:val="40"/>
          <w:szCs w:val="40"/>
        </w:rPr>
      </w:pPr>
    </w:p>
    <w:p w14:paraId="582D0802" w14:textId="4D4928D6" w:rsidR="00EC258D" w:rsidRPr="00930B3C" w:rsidRDefault="00531006" w:rsidP="00AF1AF4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10:</w:t>
      </w:r>
      <w:r w:rsidR="00EC258D" w:rsidRPr="00930B3C">
        <w:rPr>
          <w:rFonts w:ascii="Arial" w:eastAsia="Times New Roman" w:hAnsi="Arial" w:cs="Arial"/>
          <w:sz w:val="40"/>
          <w:szCs w:val="40"/>
        </w:rPr>
        <w:t>0</w:t>
      </w:r>
      <w:r w:rsidRPr="00930B3C">
        <w:rPr>
          <w:rFonts w:ascii="Arial" w:eastAsia="Times New Roman" w:hAnsi="Arial" w:cs="Arial"/>
          <w:sz w:val="40"/>
          <w:szCs w:val="40"/>
        </w:rPr>
        <w:t>5</w:t>
      </w:r>
      <w:r w:rsidR="00EC258D" w:rsidRPr="00930B3C">
        <w:rPr>
          <w:rFonts w:ascii="Arial" w:eastAsia="Times New Roman" w:hAnsi="Arial" w:cs="Arial"/>
          <w:sz w:val="40"/>
          <w:szCs w:val="40"/>
        </w:rPr>
        <w:tab/>
      </w:r>
      <w:r w:rsidR="00EC258D" w:rsidRPr="00930B3C">
        <w:rPr>
          <w:rFonts w:ascii="Arial" w:eastAsia="Times New Roman" w:hAnsi="Arial" w:cs="Arial"/>
          <w:sz w:val="40"/>
          <w:szCs w:val="40"/>
        </w:rPr>
        <w:tab/>
        <w:t>Peter Pike, Office of Independent Living</w:t>
      </w:r>
    </w:p>
    <w:p w14:paraId="503C97EC" w14:textId="77777777" w:rsidR="00EC258D" w:rsidRPr="00930B3C" w:rsidRDefault="00EC258D" w:rsidP="00AF1AF4">
      <w:pPr>
        <w:rPr>
          <w:rFonts w:ascii="Arial" w:eastAsia="Times New Roman" w:hAnsi="Arial" w:cs="Arial"/>
          <w:sz w:val="40"/>
          <w:szCs w:val="40"/>
        </w:rPr>
      </w:pPr>
    </w:p>
    <w:p w14:paraId="1E5F3B8E" w14:textId="4932FBD1" w:rsidR="00B3182C" w:rsidRPr="00930B3C" w:rsidRDefault="00B3182C" w:rsidP="00B3182C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10:</w:t>
      </w:r>
      <w:r w:rsidR="00273B99" w:rsidRPr="00930B3C">
        <w:rPr>
          <w:rFonts w:ascii="Arial" w:eastAsia="Times New Roman" w:hAnsi="Arial" w:cs="Arial"/>
          <w:sz w:val="40"/>
          <w:szCs w:val="40"/>
        </w:rPr>
        <w:t>15</w:t>
      </w:r>
      <w:r w:rsidRPr="00930B3C">
        <w:rPr>
          <w:rFonts w:ascii="Arial" w:eastAsia="Times New Roman" w:hAnsi="Arial" w:cs="Arial"/>
          <w:sz w:val="40"/>
          <w:szCs w:val="40"/>
        </w:rPr>
        <w:tab/>
      </w:r>
      <w:r w:rsidRPr="00930B3C">
        <w:rPr>
          <w:rFonts w:ascii="Arial" w:eastAsia="Times New Roman" w:hAnsi="Arial" w:cs="Arial"/>
          <w:sz w:val="40"/>
          <w:szCs w:val="40"/>
        </w:rPr>
        <w:tab/>
        <w:t>Break</w:t>
      </w:r>
    </w:p>
    <w:p w14:paraId="51953114" w14:textId="77777777" w:rsidR="00B3182C" w:rsidRPr="00930B3C" w:rsidRDefault="00B3182C" w:rsidP="00AF1AF4">
      <w:pPr>
        <w:rPr>
          <w:rFonts w:ascii="Arial" w:eastAsia="Times New Roman" w:hAnsi="Arial" w:cs="Arial"/>
          <w:sz w:val="40"/>
          <w:szCs w:val="40"/>
        </w:rPr>
      </w:pPr>
    </w:p>
    <w:p w14:paraId="2AEF4BBE" w14:textId="1CC6987C" w:rsidR="003E44FB" w:rsidRPr="00930B3C" w:rsidRDefault="003E44FB" w:rsidP="003E44FB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10:30</w:t>
      </w:r>
      <w:r w:rsidRPr="00930B3C">
        <w:rPr>
          <w:rFonts w:ascii="Arial" w:eastAsia="Times New Roman" w:hAnsi="Arial" w:cs="Arial"/>
          <w:sz w:val="40"/>
          <w:szCs w:val="40"/>
        </w:rPr>
        <w:tab/>
      </w:r>
      <w:r w:rsidRPr="00930B3C">
        <w:rPr>
          <w:rFonts w:ascii="Arial" w:eastAsia="Times New Roman" w:hAnsi="Arial" w:cs="Arial"/>
          <w:sz w:val="40"/>
          <w:szCs w:val="40"/>
        </w:rPr>
        <w:tab/>
        <w:t>Old Business</w:t>
      </w:r>
    </w:p>
    <w:p w14:paraId="643AC21F" w14:textId="026BC68D" w:rsidR="00335CA1" w:rsidRPr="00930B3C" w:rsidRDefault="000B2012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704 Report</w:t>
      </w:r>
      <w:r w:rsidR="00273B99" w:rsidRPr="00930B3C">
        <w:rPr>
          <w:rFonts w:ascii="Arial" w:eastAsia="Times New Roman" w:hAnsi="Arial" w:cs="Arial"/>
          <w:sz w:val="40"/>
          <w:szCs w:val="40"/>
        </w:rPr>
        <w:t xml:space="preserve"> presentation</w:t>
      </w:r>
      <w:r w:rsidR="002D199D" w:rsidRPr="00930B3C">
        <w:rPr>
          <w:rFonts w:ascii="Arial" w:eastAsia="Times New Roman" w:hAnsi="Arial" w:cs="Arial"/>
          <w:sz w:val="40"/>
          <w:szCs w:val="40"/>
        </w:rPr>
        <w:t xml:space="preserve"> (Karen)</w:t>
      </w:r>
    </w:p>
    <w:p w14:paraId="4EBE9077" w14:textId="5EDD40C4" w:rsidR="005A5FBD" w:rsidRPr="00930B3C" w:rsidRDefault="005A5FBD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 xml:space="preserve">Ops guide </w:t>
      </w:r>
      <w:r w:rsidR="00273B99" w:rsidRPr="00930B3C">
        <w:rPr>
          <w:rFonts w:ascii="Arial" w:eastAsia="Times New Roman" w:hAnsi="Arial" w:cs="Arial"/>
          <w:sz w:val="40"/>
          <w:szCs w:val="40"/>
        </w:rPr>
        <w:t xml:space="preserve">and By-laws </w:t>
      </w:r>
      <w:r w:rsidRPr="00930B3C">
        <w:rPr>
          <w:rFonts w:ascii="Arial" w:eastAsia="Times New Roman" w:hAnsi="Arial" w:cs="Arial"/>
          <w:sz w:val="40"/>
          <w:szCs w:val="40"/>
        </w:rPr>
        <w:t>revisited (</w:t>
      </w:r>
      <w:r w:rsidR="00273B99" w:rsidRPr="00930B3C">
        <w:rPr>
          <w:rFonts w:ascii="Arial" w:eastAsia="Times New Roman" w:hAnsi="Arial" w:cs="Arial"/>
          <w:sz w:val="40"/>
          <w:szCs w:val="40"/>
        </w:rPr>
        <w:t>Joe</w:t>
      </w:r>
      <w:r w:rsidRPr="00930B3C">
        <w:rPr>
          <w:rFonts w:ascii="Arial" w:eastAsia="Times New Roman" w:hAnsi="Arial" w:cs="Arial"/>
          <w:sz w:val="40"/>
          <w:szCs w:val="40"/>
        </w:rPr>
        <w:t>)</w:t>
      </w:r>
    </w:p>
    <w:p w14:paraId="61C05687" w14:textId="7ACEAFEE" w:rsidR="00F34CB6" w:rsidRPr="00930B3C" w:rsidRDefault="00F34CB6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Committee assignments and composition</w:t>
      </w:r>
      <w:r w:rsidR="002D199D" w:rsidRPr="00930B3C">
        <w:rPr>
          <w:rFonts w:ascii="Arial" w:eastAsia="Times New Roman" w:hAnsi="Arial" w:cs="Arial"/>
          <w:sz w:val="40"/>
          <w:szCs w:val="40"/>
        </w:rPr>
        <w:t xml:space="preserve"> (Joe)</w:t>
      </w:r>
    </w:p>
    <w:p w14:paraId="664049E0" w14:textId="13E39CC6" w:rsidR="00531006" w:rsidRPr="00930B3C" w:rsidRDefault="00531006" w:rsidP="000B2012">
      <w:pPr>
        <w:pStyle w:val="ListParagraph"/>
        <w:numPr>
          <w:ilvl w:val="0"/>
          <w:numId w:val="24"/>
        </w:numPr>
        <w:ind w:left="216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CIL Adoption program assignments</w:t>
      </w:r>
    </w:p>
    <w:p w14:paraId="2D1840EB" w14:textId="267C4287" w:rsidR="004B446E" w:rsidRPr="00930B3C" w:rsidRDefault="004B446E" w:rsidP="00D10BF0">
      <w:pPr>
        <w:rPr>
          <w:rFonts w:ascii="Arial" w:eastAsia="Times New Roman" w:hAnsi="Arial" w:cs="Arial"/>
          <w:sz w:val="40"/>
          <w:szCs w:val="40"/>
        </w:rPr>
      </w:pPr>
    </w:p>
    <w:p w14:paraId="479838B7" w14:textId="28E230F8" w:rsidR="002D199D" w:rsidRPr="00930B3C" w:rsidRDefault="002D199D" w:rsidP="002D199D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11:00</w:t>
      </w:r>
      <w:r w:rsidRPr="00930B3C">
        <w:rPr>
          <w:rFonts w:ascii="Arial" w:hAnsi="Arial" w:cs="Arial"/>
          <w:bCs/>
          <w:sz w:val="40"/>
          <w:szCs w:val="40"/>
        </w:rPr>
        <w:tab/>
      </w:r>
      <w:r w:rsidRPr="00930B3C">
        <w:rPr>
          <w:rFonts w:ascii="Arial" w:hAnsi="Arial" w:cs="Arial"/>
          <w:bCs/>
          <w:sz w:val="40"/>
          <w:szCs w:val="40"/>
        </w:rPr>
        <w:tab/>
        <w:t>Youth Leadership SPIL Goals (Bill Wood and Melissa Santora)</w:t>
      </w:r>
    </w:p>
    <w:p w14:paraId="75A65926" w14:textId="327249C0" w:rsidR="002D199D" w:rsidRPr="00930B3C" w:rsidRDefault="00EC258D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D4BA0B" wp14:editId="23735E6A">
                <wp:simplePos x="0" y="0"/>
                <wp:positionH relativeFrom="margin">
                  <wp:posOffset>200025</wp:posOffset>
                </wp:positionH>
                <wp:positionV relativeFrom="paragraph">
                  <wp:posOffset>159385</wp:posOffset>
                </wp:positionV>
                <wp:extent cx="847725" cy="651510"/>
                <wp:effectExtent l="0" t="0" r="28575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CE7EB7" w14:textId="78D5A742" w:rsidR="00D473C8" w:rsidRPr="008F55A5" w:rsidRDefault="008F55A5" w:rsidP="00EC258D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F55A5"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  <w:t>Working</w:t>
                            </w:r>
                            <w:r w:rsidRPr="008F55A5"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  <w:br/>
                              <w:t>Lun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D4BA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.75pt;margin-top:12.55pt;width:66.75pt;height:51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">
                <v:textbox>
                  <w:txbxContent>
                    <w:p w14:paraId="67CE7EB7" w14:textId="78D5A742" w:rsidR="00D473C8" w:rsidRPr="008F55A5" w:rsidRDefault="008F55A5" w:rsidP="00EC258D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  <w:r w:rsidRPr="008F55A5"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  <w:t>Working</w:t>
                      </w:r>
                      <w:r w:rsidRPr="008F55A5"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  <w:br/>
                        <w:t>Lunc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D199D" w:rsidRPr="00930B3C">
        <w:rPr>
          <w:rFonts w:ascii="Arial" w:hAnsi="Arial" w:cs="Arial"/>
          <w:bCs/>
          <w:sz w:val="40"/>
          <w:szCs w:val="40"/>
        </w:rPr>
        <w:t>AYLF (APRIL Mentoring program)</w:t>
      </w:r>
    </w:p>
    <w:p w14:paraId="451BF7EB" w14:textId="64E14DCB" w:rsidR="002D199D" w:rsidRPr="00930B3C" w:rsidRDefault="002D199D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YAC (certificate program)</w:t>
      </w:r>
    </w:p>
    <w:p w14:paraId="0DCB1316" w14:textId="5728B6A0" w:rsidR="002D199D" w:rsidRPr="00930B3C" w:rsidRDefault="002D199D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Intern Program</w:t>
      </w:r>
    </w:p>
    <w:p w14:paraId="4FF3078B" w14:textId="5FFAFB31" w:rsidR="00273B99" w:rsidRPr="00930B3C" w:rsidRDefault="00273B99" w:rsidP="002D199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Youth Transitions Conference</w:t>
      </w:r>
      <w:r w:rsidR="00531006" w:rsidRPr="00930B3C">
        <w:rPr>
          <w:rFonts w:ascii="Arial" w:hAnsi="Arial" w:cs="Arial"/>
          <w:bCs/>
          <w:sz w:val="40"/>
          <w:szCs w:val="40"/>
        </w:rPr>
        <w:t xml:space="preserve"> 4/18-20</w:t>
      </w:r>
    </w:p>
    <w:p w14:paraId="7D0EA311" w14:textId="77777777" w:rsidR="00273B99" w:rsidRPr="00930B3C" w:rsidRDefault="00273B99" w:rsidP="00273B99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</w:p>
    <w:p w14:paraId="21E48F4A" w14:textId="7BE0AB16" w:rsidR="00273B99" w:rsidRPr="00930B3C" w:rsidRDefault="002D199D" w:rsidP="002D199D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12:45</w:t>
      </w:r>
      <w:r w:rsidR="00273B99" w:rsidRPr="00930B3C">
        <w:rPr>
          <w:rFonts w:ascii="Arial" w:eastAsia="Times New Roman" w:hAnsi="Arial" w:cs="Arial"/>
          <w:sz w:val="40"/>
          <w:szCs w:val="40"/>
        </w:rPr>
        <w:tab/>
      </w:r>
      <w:r w:rsidR="00273B99" w:rsidRPr="00930B3C">
        <w:rPr>
          <w:rFonts w:ascii="Arial" w:eastAsia="Times New Roman" w:hAnsi="Arial" w:cs="Arial"/>
          <w:sz w:val="40"/>
          <w:szCs w:val="40"/>
        </w:rPr>
        <w:tab/>
        <w:t>Break</w:t>
      </w:r>
    </w:p>
    <w:p w14:paraId="50797E4D" w14:textId="08E059E0" w:rsidR="002D199D" w:rsidRPr="00930B3C" w:rsidRDefault="002D199D" w:rsidP="002D199D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lastRenderedPageBreak/>
        <w:tab/>
      </w:r>
    </w:p>
    <w:p w14:paraId="01C86F46" w14:textId="12220EAA" w:rsidR="002D199D" w:rsidRPr="00930B3C" w:rsidRDefault="002D199D" w:rsidP="002D199D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1:00</w:t>
      </w:r>
      <w:r w:rsidRPr="00930B3C">
        <w:rPr>
          <w:rFonts w:ascii="Arial" w:eastAsia="Times New Roman" w:hAnsi="Arial" w:cs="Arial"/>
          <w:sz w:val="40"/>
          <w:szCs w:val="40"/>
        </w:rPr>
        <w:tab/>
      </w:r>
      <w:r w:rsidRPr="00930B3C">
        <w:rPr>
          <w:rFonts w:ascii="Arial" w:eastAsia="Times New Roman" w:hAnsi="Arial" w:cs="Arial"/>
          <w:sz w:val="40"/>
          <w:szCs w:val="40"/>
        </w:rPr>
        <w:tab/>
        <w:t>Public Comment (Sign-up sheet by the door)</w:t>
      </w:r>
    </w:p>
    <w:p w14:paraId="75FD6670" w14:textId="77777777" w:rsidR="002D199D" w:rsidRPr="00930B3C" w:rsidRDefault="002D199D" w:rsidP="002D199D">
      <w:pPr>
        <w:rPr>
          <w:rFonts w:ascii="Arial" w:eastAsia="Times New Roman" w:hAnsi="Arial" w:cs="Arial"/>
          <w:sz w:val="40"/>
          <w:szCs w:val="40"/>
        </w:rPr>
      </w:pPr>
    </w:p>
    <w:p w14:paraId="264B0463" w14:textId="3423F144" w:rsidR="00446819" w:rsidRPr="00930B3C" w:rsidRDefault="00273B99" w:rsidP="00386534">
      <w:pPr>
        <w:spacing w:line="360" w:lineRule="auto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1:20</w:t>
      </w:r>
      <w:r w:rsidR="004E5D91" w:rsidRPr="00930B3C">
        <w:rPr>
          <w:rFonts w:ascii="Arial" w:hAnsi="Arial" w:cs="Arial"/>
          <w:bCs/>
          <w:sz w:val="40"/>
          <w:szCs w:val="40"/>
        </w:rPr>
        <w:t xml:space="preserve"> </w:t>
      </w:r>
      <w:r w:rsidR="006B7E42" w:rsidRPr="00930B3C">
        <w:rPr>
          <w:rFonts w:ascii="Arial" w:hAnsi="Arial" w:cs="Arial"/>
          <w:bCs/>
          <w:sz w:val="40"/>
          <w:szCs w:val="40"/>
        </w:rPr>
        <w:tab/>
      </w:r>
      <w:r w:rsidR="00446819" w:rsidRPr="00930B3C">
        <w:rPr>
          <w:rFonts w:ascii="Arial" w:eastAsia="Times New Roman" w:hAnsi="Arial" w:cs="Arial"/>
          <w:sz w:val="40"/>
          <w:szCs w:val="40"/>
        </w:rPr>
        <w:t>Committee Updates</w:t>
      </w:r>
    </w:p>
    <w:p w14:paraId="26F401B7" w14:textId="7AD119C8" w:rsidR="00446819" w:rsidRPr="00930B3C" w:rsidRDefault="00446819" w:rsidP="0044681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Executive (Joe)</w:t>
      </w:r>
      <w:r w:rsidR="000B2012" w:rsidRPr="00930B3C">
        <w:rPr>
          <w:rFonts w:ascii="Arial" w:hAnsi="Arial" w:cs="Arial"/>
          <w:bCs/>
          <w:sz w:val="40"/>
          <w:szCs w:val="40"/>
        </w:rPr>
        <w:t xml:space="preserve"> </w:t>
      </w:r>
      <w:r w:rsidR="00D473C8" w:rsidRPr="00930B3C">
        <w:rPr>
          <w:rFonts w:ascii="Arial" w:hAnsi="Arial" w:cs="Arial"/>
          <w:bCs/>
          <w:sz w:val="40"/>
          <w:szCs w:val="40"/>
        </w:rPr>
        <w:t>(4/17 added meeting)</w:t>
      </w:r>
    </w:p>
    <w:p w14:paraId="3D3F56CC" w14:textId="77777777" w:rsidR="00273B99" w:rsidRPr="00930B3C" w:rsidRDefault="00273B99" w:rsidP="005A5FBD">
      <w:pPr>
        <w:widowControl w:val="0"/>
        <w:autoSpaceDE w:val="0"/>
        <w:autoSpaceDN w:val="0"/>
        <w:adjustRightInd w:val="0"/>
        <w:ind w:left="1800" w:right="-1440"/>
        <w:rPr>
          <w:rFonts w:ascii="Arial" w:hAnsi="Arial" w:cs="Arial"/>
          <w:bCs/>
          <w:sz w:val="40"/>
          <w:szCs w:val="40"/>
        </w:rPr>
      </w:pPr>
    </w:p>
    <w:p w14:paraId="2D486964" w14:textId="00AD50CF" w:rsidR="005A5FBD" w:rsidRPr="00930B3C" w:rsidRDefault="008F55A5" w:rsidP="00075614">
      <w:pPr>
        <w:widowControl w:val="0"/>
        <w:autoSpaceDE w:val="0"/>
        <w:autoSpaceDN w:val="0"/>
        <w:adjustRightInd w:val="0"/>
        <w:ind w:right="-144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ab/>
      </w:r>
      <w:r w:rsidR="00075614" w:rsidRPr="00930B3C">
        <w:rPr>
          <w:rFonts w:ascii="Arial" w:hAnsi="Arial" w:cs="Arial"/>
          <w:bCs/>
          <w:sz w:val="40"/>
          <w:szCs w:val="40"/>
        </w:rPr>
        <w:tab/>
      </w:r>
      <w:r w:rsidR="005A5FBD" w:rsidRPr="00930B3C">
        <w:rPr>
          <w:rFonts w:ascii="Arial" w:hAnsi="Arial" w:cs="Arial"/>
          <w:bCs/>
          <w:sz w:val="40"/>
          <w:szCs w:val="40"/>
        </w:rPr>
        <w:t xml:space="preserve">Standing </w:t>
      </w:r>
      <w:r w:rsidR="005A5FBD" w:rsidRPr="00930B3C">
        <w:rPr>
          <w:rFonts w:ascii="Arial" w:eastAsia="Times New Roman" w:hAnsi="Arial" w:cs="Arial"/>
          <w:sz w:val="40"/>
          <w:szCs w:val="40"/>
        </w:rPr>
        <w:t>Committee Updates</w:t>
      </w:r>
    </w:p>
    <w:p w14:paraId="509B47AE" w14:textId="77777777" w:rsidR="005A5FBD" w:rsidRPr="00930B3C" w:rsidRDefault="005A5FBD" w:rsidP="005A5FBD">
      <w:pPr>
        <w:widowControl w:val="0"/>
        <w:autoSpaceDE w:val="0"/>
        <w:autoSpaceDN w:val="0"/>
        <w:adjustRightInd w:val="0"/>
        <w:ind w:left="1800" w:right="-1440"/>
        <w:rPr>
          <w:rFonts w:ascii="Arial" w:hAnsi="Arial" w:cs="Arial"/>
          <w:bCs/>
          <w:sz w:val="40"/>
          <w:szCs w:val="40"/>
        </w:rPr>
      </w:pPr>
    </w:p>
    <w:p w14:paraId="781559F2" w14:textId="47436DDA" w:rsidR="002C6D23" w:rsidRPr="00930B3C" w:rsidRDefault="002C6D23" w:rsidP="00FB3A16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Finance (Martha)</w:t>
      </w:r>
    </w:p>
    <w:p w14:paraId="23125284" w14:textId="1E1861C1" w:rsidR="00446819" w:rsidRPr="00930B3C" w:rsidRDefault="00446819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 xml:space="preserve">Public Policy </w:t>
      </w:r>
      <w:r w:rsidR="00273B99" w:rsidRPr="00930B3C">
        <w:rPr>
          <w:rFonts w:ascii="Arial" w:hAnsi="Arial" w:cs="Arial"/>
          <w:bCs/>
          <w:sz w:val="40"/>
          <w:szCs w:val="40"/>
        </w:rPr>
        <w:t>(Jennifer)</w:t>
      </w:r>
      <w:r w:rsidR="00D473C8" w:rsidRPr="00930B3C">
        <w:rPr>
          <w:rFonts w:ascii="Arial" w:hAnsi="Arial" w:cs="Arial"/>
          <w:bCs/>
          <w:sz w:val="40"/>
          <w:szCs w:val="40"/>
        </w:rPr>
        <w:t xml:space="preserve"> (Capital Watch)</w:t>
      </w:r>
    </w:p>
    <w:p w14:paraId="638DD70D" w14:textId="6462EC97" w:rsidR="002C6D23" w:rsidRPr="00930B3C" w:rsidRDefault="00F34CB6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Membership (Joe)</w:t>
      </w:r>
      <w:r w:rsidR="00D473C8" w:rsidRPr="00930B3C">
        <w:rPr>
          <w:rFonts w:ascii="Arial" w:hAnsi="Arial" w:cs="Arial"/>
          <w:bCs/>
          <w:sz w:val="40"/>
          <w:szCs w:val="40"/>
        </w:rPr>
        <w:t xml:space="preserve"> </w:t>
      </w:r>
    </w:p>
    <w:p w14:paraId="0B6762AA" w14:textId="6248F8CD" w:rsidR="000B2012" w:rsidRPr="00930B3C" w:rsidRDefault="000B2012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i/>
          <w:color w:val="A8D08D" w:themeColor="accent6" w:themeTint="99"/>
          <w:sz w:val="40"/>
          <w:szCs w:val="40"/>
        </w:rPr>
      </w:pPr>
      <w:r w:rsidRPr="00930B3C">
        <w:rPr>
          <w:rFonts w:ascii="Arial" w:hAnsi="Arial" w:cs="Arial"/>
          <w:bCs/>
          <w:i/>
          <w:color w:val="A8D08D" w:themeColor="accent6" w:themeTint="99"/>
          <w:sz w:val="40"/>
          <w:szCs w:val="40"/>
        </w:rPr>
        <w:t>SPIL (Chris</w:t>
      </w:r>
    </w:p>
    <w:p w14:paraId="34513641" w14:textId="37EC7831" w:rsidR="006017A3" w:rsidRPr="00930B3C" w:rsidRDefault="006017A3" w:rsidP="00446819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i/>
          <w:color w:val="A8D08D" w:themeColor="accent6" w:themeTint="99"/>
          <w:sz w:val="40"/>
          <w:szCs w:val="40"/>
        </w:rPr>
      </w:pPr>
      <w:r w:rsidRPr="00930B3C">
        <w:rPr>
          <w:rFonts w:ascii="Arial" w:hAnsi="Arial" w:cs="Arial"/>
          <w:bCs/>
          <w:i/>
          <w:color w:val="A8D08D" w:themeColor="accent6" w:themeTint="99"/>
          <w:sz w:val="40"/>
          <w:szCs w:val="40"/>
        </w:rPr>
        <w:t>Youth (Bill</w:t>
      </w:r>
      <w:r w:rsidR="00075614" w:rsidRPr="00930B3C">
        <w:rPr>
          <w:rFonts w:ascii="Arial" w:hAnsi="Arial" w:cs="Arial"/>
          <w:bCs/>
          <w:i/>
          <w:color w:val="A8D08D" w:themeColor="accent6" w:themeTint="99"/>
          <w:sz w:val="40"/>
          <w:szCs w:val="40"/>
        </w:rPr>
        <w:t>)</w:t>
      </w:r>
    </w:p>
    <w:p w14:paraId="62F5DBE5" w14:textId="77777777" w:rsidR="000B2012" w:rsidRPr="00930B3C" w:rsidRDefault="000B2012" w:rsidP="000B2012">
      <w:pPr>
        <w:pStyle w:val="ListParagraph"/>
        <w:ind w:left="2520"/>
        <w:rPr>
          <w:rFonts w:ascii="Arial" w:eastAsia="Times New Roman" w:hAnsi="Arial" w:cs="Arial"/>
          <w:sz w:val="40"/>
          <w:szCs w:val="40"/>
        </w:rPr>
      </w:pPr>
    </w:p>
    <w:p w14:paraId="0D200313" w14:textId="6D9B9DDD" w:rsidR="006B102C" w:rsidRPr="00930B3C" w:rsidRDefault="008F55A5" w:rsidP="00075614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ab/>
      </w:r>
      <w:r w:rsidR="00D473C8" w:rsidRPr="00930B3C">
        <w:rPr>
          <w:rFonts w:ascii="Arial" w:hAnsi="Arial" w:cs="Arial"/>
          <w:bCs/>
          <w:sz w:val="40"/>
          <w:szCs w:val="40"/>
        </w:rPr>
        <w:tab/>
      </w:r>
      <w:r w:rsidR="00075614" w:rsidRPr="00930B3C">
        <w:rPr>
          <w:rFonts w:ascii="Arial" w:hAnsi="Arial" w:cs="Arial"/>
          <w:bCs/>
          <w:sz w:val="40"/>
          <w:szCs w:val="40"/>
        </w:rPr>
        <w:t>A</w:t>
      </w:r>
      <w:r w:rsidR="000B2012" w:rsidRPr="00930B3C">
        <w:rPr>
          <w:rFonts w:ascii="Arial" w:hAnsi="Arial" w:cs="Arial"/>
          <w:bCs/>
          <w:sz w:val="40"/>
          <w:szCs w:val="40"/>
        </w:rPr>
        <w:t>d Hoc Committee Updates</w:t>
      </w:r>
    </w:p>
    <w:p w14:paraId="77A2D688" w14:textId="77777777" w:rsidR="00075614" w:rsidRPr="00930B3C" w:rsidRDefault="00075614" w:rsidP="000B2012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40"/>
          <w:szCs w:val="40"/>
        </w:rPr>
      </w:pPr>
    </w:p>
    <w:p w14:paraId="5C73AAC4" w14:textId="167815EC" w:rsidR="000B2012" w:rsidRPr="00930B3C" w:rsidRDefault="000B2012" w:rsidP="000B2012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2160"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Communications - Website/Social Media (</w:t>
      </w:r>
      <w:r w:rsidR="00D473C8" w:rsidRPr="00930B3C">
        <w:rPr>
          <w:rFonts w:ascii="Arial" w:hAnsi="Arial" w:cs="Arial"/>
          <w:bCs/>
          <w:sz w:val="40"/>
          <w:szCs w:val="40"/>
        </w:rPr>
        <w:t>Joe</w:t>
      </w:r>
      <w:r w:rsidRPr="00930B3C">
        <w:rPr>
          <w:rFonts w:ascii="Arial" w:hAnsi="Arial" w:cs="Arial"/>
          <w:bCs/>
          <w:sz w:val="40"/>
          <w:szCs w:val="40"/>
        </w:rPr>
        <w:t>)</w:t>
      </w:r>
    </w:p>
    <w:p w14:paraId="633F3D5F" w14:textId="1F321DD3" w:rsidR="000B2012" w:rsidRPr="00930B3C" w:rsidRDefault="000B2012" w:rsidP="000B2012">
      <w:pPr>
        <w:pStyle w:val="ListParagraph"/>
        <w:numPr>
          <w:ilvl w:val="0"/>
          <w:numId w:val="12"/>
        </w:numPr>
        <w:ind w:left="216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501</w:t>
      </w:r>
      <w:r w:rsidR="00075614" w:rsidRPr="00930B3C">
        <w:rPr>
          <w:rFonts w:ascii="Arial" w:eastAsia="Times New Roman" w:hAnsi="Arial" w:cs="Arial"/>
          <w:sz w:val="40"/>
          <w:szCs w:val="40"/>
        </w:rPr>
        <w:t xml:space="preserve"> C-3</w:t>
      </w:r>
      <w:r w:rsidRPr="00930B3C">
        <w:rPr>
          <w:rFonts w:ascii="Arial" w:eastAsia="Times New Roman" w:hAnsi="Arial" w:cs="Arial"/>
          <w:sz w:val="40"/>
          <w:szCs w:val="40"/>
        </w:rPr>
        <w:t xml:space="preserve"> (Joe) </w:t>
      </w:r>
    </w:p>
    <w:p w14:paraId="038B317B" w14:textId="4B0E5B2E" w:rsidR="000B2012" w:rsidRPr="00930B3C" w:rsidRDefault="000B2012" w:rsidP="000B2012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ind w:left="2160" w:right="-144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Retreat Committee (Joe)</w:t>
      </w:r>
    </w:p>
    <w:p w14:paraId="2C45BFDD" w14:textId="77777777" w:rsidR="000B2012" w:rsidRPr="00930B3C" w:rsidRDefault="000B2012" w:rsidP="000B2012">
      <w:pPr>
        <w:pStyle w:val="ListParagraph"/>
        <w:numPr>
          <w:ilvl w:val="0"/>
          <w:numId w:val="12"/>
        </w:numPr>
        <w:ind w:left="216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 xml:space="preserve">SILC Coordinator workgroup (Joe) </w:t>
      </w:r>
    </w:p>
    <w:p w14:paraId="12227BD3" w14:textId="77777777" w:rsidR="00075614" w:rsidRPr="00930B3C" w:rsidRDefault="00075614" w:rsidP="00075614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</w:p>
    <w:p w14:paraId="2AE41B86" w14:textId="77777777" w:rsidR="008F55A5" w:rsidRPr="00930B3C" w:rsidRDefault="008F55A5" w:rsidP="00075614">
      <w:pPr>
        <w:rPr>
          <w:rFonts w:ascii="Arial" w:eastAsia="Times New Roman" w:hAnsi="Arial" w:cs="Arial"/>
          <w:color w:val="FF0000"/>
          <w:sz w:val="40"/>
          <w:szCs w:val="40"/>
        </w:rPr>
      </w:pPr>
    </w:p>
    <w:p w14:paraId="60EC2D89" w14:textId="61EB943E" w:rsidR="00B9384C" w:rsidRPr="00930B3C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2:</w:t>
      </w:r>
      <w:r w:rsidR="00A6444E" w:rsidRPr="00930B3C">
        <w:rPr>
          <w:rFonts w:ascii="Arial" w:hAnsi="Arial" w:cs="Arial"/>
          <w:bCs/>
          <w:sz w:val="40"/>
          <w:szCs w:val="40"/>
        </w:rPr>
        <w:t>20</w:t>
      </w:r>
      <w:r w:rsidRPr="00930B3C">
        <w:rPr>
          <w:rFonts w:ascii="Arial" w:eastAsia="Times New Roman" w:hAnsi="Arial" w:cs="Arial"/>
          <w:sz w:val="40"/>
          <w:szCs w:val="40"/>
        </w:rPr>
        <w:t xml:space="preserve"> </w:t>
      </w:r>
      <w:r w:rsidRPr="00930B3C">
        <w:rPr>
          <w:rFonts w:ascii="Arial" w:eastAsia="Times New Roman" w:hAnsi="Arial" w:cs="Arial"/>
          <w:sz w:val="40"/>
          <w:szCs w:val="40"/>
        </w:rPr>
        <w:tab/>
        <w:t>SRC Report (Melissa/Joe)</w:t>
      </w:r>
      <w:r w:rsidR="00F16865" w:rsidRPr="00930B3C">
        <w:rPr>
          <w:rFonts w:ascii="Arial" w:eastAsia="Times New Roman" w:hAnsi="Arial" w:cs="Arial"/>
          <w:sz w:val="40"/>
          <w:szCs w:val="40"/>
        </w:rPr>
        <w:t xml:space="preserve"> (Employment First)</w:t>
      </w:r>
    </w:p>
    <w:p w14:paraId="41D436D3" w14:textId="1AEF8083" w:rsidR="008F55A5" w:rsidRPr="00930B3C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</w:p>
    <w:p w14:paraId="6E529EAB" w14:textId="44A76EDE" w:rsidR="00B9384C" w:rsidRPr="00930B3C" w:rsidRDefault="00B9384C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color w:val="FF0000"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 xml:space="preserve">DVR Report (Jennifer) </w:t>
      </w:r>
    </w:p>
    <w:p w14:paraId="44465D16" w14:textId="338CCE67" w:rsidR="00152ECB" w:rsidRPr="00930B3C" w:rsidRDefault="00152ECB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40"/>
          <w:szCs w:val="40"/>
        </w:rPr>
      </w:pPr>
    </w:p>
    <w:p w14:paraId="3BD71B96" w14:textId="0A05264D" w:rsidR="00152ECB" w:rsidRPr="00930B3C" w:rsidRDefault="00152ECB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121 report</w:t>
      </w:r>
      <w:r w:rsidR="00D473C8" w:rsidRPr="00930B3C">
        <w:rPr>
          <w:rFonts w:ascii="Arial" w:hAnsi="Arial" w:cs="Arial"/>
          <w:bCs/>
          <w:sz w:val="40"/>
          <w:szCs w:val="40"/>
        </w:rPr>
        <w:t xml:space="preserve"> (Travis)</w:t>
      </w:r>
    </w:p>
    <w:p w14:paraId="029B02C3" w14:textId="77777777" w:rsidR="00A6444E" w:rsidRPr="00930B3C" w:rsidRDefault="00A6444E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40"/>
          <w:szCs w:val="40"/>
        </w:rPr>
      </w:pPr>
    </w:p>
    <w:p w14:paraId="4753278C" w14:textId="25A306DC" w:rsidR="00A6444E" w:rsidRPr="00930B3C" w:rsidRDefault="00A6444E" w:rsidP="00A6444E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2:45</w:t>
      </w:r>
      <w:r w:rsidRPr="00930B3C">
        <w:rPr>
          <w:rFonts w:ascii="Arial" w:eastAsia="Times New Roman" w:hAnsi="Arial" w:cs="Arial"/>
          <w:sz w:val="40"/>
          <w:szCs w:val="40"/>
        </w:rPr>
        <w:tab/>
      </w:r>
      <w:r w:rsidRPr="00930B3C">
        <w:rPr>
          <w:rFonts w:ascii="Arial" w:eastAsia="Times New Roman" w:hAnsi="Arial" w:cs="Arial"/>
          <w:sz w:val="40"/>
          <w:szCs w:val="40"/>
        </w:rPr>
        <w:tab/>
        <w:t>Break</w:t>
      </w:r>
    </w:p>
    <w:p w14:paraId="24F18D51" w14:textId="3079949E" w:rsidR="00386534" w:rsidRPr="00930B3C" w:rsidRDefault="00386534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color w:val="FF0000"/>
          <w:sz w:val="40"/>
          <w:szCs w:val="40"/>
        </w:rPr>
      </w:pPr>
    </w:p>
    <w:p w14:paraId="782EA426" w14:textId="7A4AF4D1" w:rsidR="002D199D" w:rsidRPr="00930B3C" w:rsidRDefault="00A6444E" w:rsidP="002D199D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3:00</w:t>
      </w:r>
      <w:r w:rsidR="008F55A5" w:rsidRPr="00930B3C">
        <w:rPr>
          <w:rFonts w:ascii="Arial" w:eastAsia="Times New Roman" w:hAnsi="Arial" w:cs="Arial"/>
          <w:sz w:val="40"/>
          <w:szCs w:val="40"/>
        </w:rPr>
        <w:tab/>
      </w:r>
      <w:r w:rsidR="008F55A5" w:rsidRPr="00930B3C">
        <w:rPr>
          <w:rFonts w:ascii="Arial" w:eastAsia="Times New Roman" w:hAnsi="Arial" w:cs="Arial"/>
          <w:sz w:val="40"/>
          <w:szCs w:val="40"/>
        </w:rPr>
        <w:tab/>
      </w:r>
      <w:r w:rsidR="002D199D" w:rsidRPr="00930B3C">
        <w:rPr>
          <w:rFonts w:ascii="Arial" w:hAnsi="Arial" w:cs="Arial"/>
          <w:bCs/>
          <w:sz w:val="40"/>
          <w:szCs w:val="40"/>
        </w:rPr>
        <w:t xml:space="preserve">Center’s Director’s Report </w:t>
      </w:r>
      <w:r w:rsidR="002D199D" w:rsidRPr="00930B3C">
        <w:rPr>
          <w:rFonts w:ascii="Arial" w:eastAsia="Times New Roman" w:hAnsi="Arial" w:cs="Arial"/>
          <w:sz w:val="40"/>
          <w:szCs w:val="40"/>
        </w:rPr>
        <w:t>(Nancy)</w:t>
      </w:r>
    </w:p>
    <w:p w14:paraId="30B7EC13" w14:textId="0C7C0F20" w:rsidR="00B9384C" w:rsidRPr="00930B3C" w:rsidRDefault="002D199D" w:rsidP="00B3182C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ab/>
      </w:r>
      <w:r w:rsidRPr="00930B3C">
        <w:rPr>
          <w:rFonts w:ascii="Arial" w:eastAsia="Times New Roman" w:hAnsi="Arial" w:cs="Arial"/>
          <w:sz w:val="40"/>
          <w:szCs w:val="40"/>
        </w:rPr>
        <w:tab/>
      </w:r>
      <w:r w:rsidRPr="00930B3C">
        <w:rPr>
          <w:rFonts w:ascii="Arial" w:eastAsia="Times New Roman" w:hAnsi="Arial" w:cs="Arial"/>
          <w:sz w:val="40"/>
          <w:szCs w:val="40"/>
        </w:rPr>
        <w:tab/>
      </w:r>
    </w:p>
    <w:p w14:paraId="4DA8A65F" w14:textId="289F0065" w:rsidR="00FD0D31" w:rsidRPr="00930B3C" w:rsidRDefault="008F55A5" w:rsidP="00FD0D31">
      <w:pPr>
        <w:spacing w:line="360" w:lineRule="auto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3:</w:t>
      </w:r>
      <w:r w:rsidR="00A6444E" w:rsidRPr="00930B3C">
        <w:rPr>
          <w:rFonts w:ascii="Arial" w:eastAsia="Times New Roman" w:hAnsi="Arial" w:cs="Arial"/>
          <w:sz w:val="40"/>
          <w:szCs w:val="40"/>
        </w:rPr>
        <w:t>30</w:t>
      </w:r>
      <w:r w:rsidR="002C71A0" w:rsidRPr="00930B3C">
        <w:rPr>
          <w:rFonts w:ascii="Arial" w:eastAsia="Times New Roman" w:hAnsi="Arial" w:cs="Arial"/>
          <w:sz w:val="40"/>
          <w:szCs w:val="40"/>
        </w:rPr>
        <w:tab/>
      </w:r>
      <w:r w:rsidR="002C71A0" w:rsidRPr="00930B3C">
        <w:rPr>
          <w:rFonts w:ascii="Arial" w:eastAsia="Times New Roman" w:hAnsi="Arial" w:cs="Arial"/>
          <w:sz w:val="40"/>
          <w:szCs w:val="40"/>
        </w:rPr>
        <w:tab/>
      </w:r>
      <w:r w:rsidR="00FD0D31" w:rsidRPr="00930B3C">
        <w:rPr>
          <w:rFonts w:ascii="Arial" w:eastAsia="Times New Roman" w:hAnsi="Arial" w:cs="Arial"/>
          <w:sz w:val="40"/>
          <w:szCs w:val="40"/>
        </w:rPr>
        <w:t>Conferences and Trainings</w:t>
      </w:r>
      <w:r w:rsidR="00A6444E" w:rsidRPr="00930B3C">
        <w:rPr>
          <w:rFonts w:ascii="Arial" w:eastAsia="Times New Roman" w:hAnsi="Arial" w:cs="Arial"/>
          <w:sz w:val="40"/>
          <w:szCs w:val="40"/>
        </w:rPr>
        <w:t xml:space="preserve"> (Select attendees)</w:t>
      </w:r>
    </w:p>
    <w:p w14:paraId="5F4F982A" w14:textId="4F93D535" w:rsidR="00531006" w:rsidRPr="00930B3C" w:rsidRDefault="00531006" w:rsidP="00531006">
      <w:pPr>
        <w:pStyle w:val="ListParagraph"/>
        <w:numPr>
          <w:ilvl w:val="0"/>
          <w:numId w:val="15"/>
        </w:numPr>
        <w:shd w:val="clear" w:color="auto" w:fill="FFFFFF"/>
        <w:spacing w:after="15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Youth Transition Nat’l Conference Denver Westin 4/18-20</w:t>
      </w:r>
    </w:p>
    <w:p w14:paraId="0587F4EF" w14:textId="52AF4301" w:rsidR="00531006" w:rsidRPr="00930B3C" w:rsidRDefault="00531006" w:rsidP="00A6444E">
      <w:pPr>
        <w:pStyle w:val="ListParagraph"/>
        <w:numPr>
          <w:ilvl w:val="0"/>
          <w:numId w:val="15"/>
        </w:numPr>
        <w:shd w:val="clear" w:color="auto" w:fill="FFFFFF"/>
        <w:spacing w:after="15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National ADA Symposium, May 14-17, Chicago</w:t>
      </w:r>
    </w:p>
    <w:p w14:paraId="1EE4FA51" w14:textId="3FE3ED99" w:rsidR="000B2012" w:rsidRPr="00930B3C" w:rsidRDefault="00B3182C" w:rsidP="00A6444E">
      <w:pPr>
        <w:pStyle w:val="ListParagraph"/>
        <w:numPr>
          <w:ilvl w:val="0"/>
          <w:numId w:val="15"/>
        </w:numPr>
        <w:shd w:val="clear" w:color="auto" w:fill="FFFFFF"/>
        <w:spacing w:after="150"/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NCIL</w:t>
      </w:r>
      <w:r w:rsidR="00A6444E" w:rsidRPr="00930B3C">
        <w:rPr>
          <w:rFonts w:ascii="Arial" w:eastAsia="Times New Roman" w:hAnsi="Arial" w:cs="Arial"/>
          <w:sz w:val="40"/>
          <w:szCs w:val="40"/>
        </w:rPr>
        <w:t xml:space="preserve">; </w:t>
      </w:r>
      <w:r w:rsidR="000B2012" w:rsidRPr="00930B3C">
        <w:rPr>
          <w:rFonts w:ascii="Arial" w:eastAsia="Times New Roman" w:hAnsi="Arial" w:cs="Arial"/>
          <w:sz w:val="40"/>
          <w:szCs w:val="40"/>
        </w:rPr>
        <w:t>July 23-28, 2017 Washington DC</w:t>
      </w:r>
    </w:p>
    <w:p w14:paraId="0B0DD68D" w14:textId="77777777" w:rsidR="00FD0D31" w:rsidRPr="00930B3C" w:rsidRDefault="00FD0D31" w:rsidP="002C71A0">
      <w:pPr>
        <w:rPr>
          <w:rFonts w:ascii="Arial" w:eastAsia="Times New Roman" w:hAnsi="Arial" w:cs="Arial"/>
          <w:sz w:val="40"/>
          <w:szCs w:val="40"/>
        </w:rPr>
      </w:pPr>
    </w:p>
    <w:p w14:paraId="33C2C786" w14:textId="76DEEFF1" w:rsidR="00CC564B" w:rsidRPr="00930B3C" w:rsidRDefault="00A6444E" w:rsidP="00CC564B">
      <w:p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3:45</w:t>
      </w:r>
      <w:r w:rsidR="00C7068F" w:rsidRPr="00930B3C">
        <w:rPr>
          <w:rFonts w:ascii="Arial" w:eastAsia="Times New Roman" w:hAnsi="Arial" w:cs="Arial"/>
          <w:sz w:val="40"/>
          <w:szCs w:val="40"/>
        </w:rPr>
        <w:tab/>
      </w:r>
      <w:r w:rsidR="00CC564B" w:rsidRPr="00930B3C">
        <w:rPr>
          <w:rFonts w:ascii="Arial" w:eastAsia="Times New Roman" w:hAnsi="Arial" w:cs="Arial"/>
          <w:sz w:val="40"/>
          <w:szCs w:val="40"/>
        </w:rPr>
        <w:tab/>
        <w:t>New Business</w:t>
      </w:r>
    </w:p>
    <w:p w14:paraId="02E9ED1A" w14:textId="77777777" w:rsidR="00CC564B" w:rsidRPr="00930B3C" w:rsidRDefault="00CC564B" w:rsidP="00CC564B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Mapping Program update</w:t>
      </w:r>
    </w:p>
    <w:p w14:paraId="6339C267" w14:textId="4DEE0B3E" w:rsidR="00CC564B" w:rsidRPr="00930B3C" w:rsidRDefault="00C7068F" w:rsidP="00CC564B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Employment Diversity Symposium</w:t>
      </w:r>
    </w:p>
    <w:p w14:paraId="7613921E" w14:textId="54048FE9" w:rsidR="00CC564B" w:rsidRPr="00930B3C" w:rsidRDefault="00C7068F" w:rsidP="00CC564B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Meet &amp; Greet assignment:</w:t>
      </w:r>
      <w:r w:rsidR="00CC564B" w:rsidRPr="00930B3C">
        <w:rPr>
          <w:rFonts w:ascii="Arial" w:eastAsia="Times New Roman" w:hAnsi="Arial" w:cs="Arial"/>
          <w:sz w:val="40"/>
          <w:szCs w:val="40"/>
        </w:rPr>
        <w:t xml:space="preserve"> </w:t>
      </w:r>
      <w:r w:rsidR="003E44FB" w:rsidRPr="00930B3C">
        <w:rPr>
          <w:rFonts w:ascii="Arial" w:eastAsia="Times New Roman" w:hAnsi="Arial" w:cs="Arial"/>
          <w:sz w:val="40"/>
          <w:szCs w:val="40"/>
        </w:rPr>
        <w:t>May,</w:t>
      </w:r>
      <w:r w:rsidRPr="00930B3C">
        <w:rPr>
          <w:rFonts w:ascii="Arial" w:eastAsia="Times New Roman" w:hAnsi="Arial" w:cs="Arial"/>
          <w:sz w:val="40"/>
          <w:szCs w:val="40"/>
        </w:rPr>
        <w:t xml:space="preserve"> </w:t>
      </w:r>
      <w:r w:rsidR="003E44FB" w:rsidRPr="00930B3C">
        <w:rPr>
          <w:rFonts w:ascii="Arial" w:eastAsia="Times New Roman" w:hAnsi="Arial" w:cs="Arial"/>
          <w:sz w:val="40"/>
          <w:szCs w:val="40"/>
        </w:rPr>
        <w:t>June</w:t>
      </w:r>
      <w:r w:rsidRPr="00930B3C">
        <w:rPr>
          <w:rFonts w:ascii="Arial" w:eastAsia="Times New Roman" w:hAnsi="Arial" w:cs="Arial"/>
          <w:sz w:val="40"/>
          <w:szCs w:val="40"/>
        </w:rPr>
        <w:t xml:space="preserve">, </w:t>
      </w:r>
      <w:r w:rsidR="003E44FB" w:rsidRPr="00930B3C">
        <w:rPr>
          <w:rFonts w:ascii="Arial" w:eastAsia="Times New Roman" w:hAnsi="Arial" w:cs="Arial"/>
          <w:sz w:val="40"/>
          <w:szCs w:val="40"/>
        </w:rPr>
        <w:t>July,</w:t>
      </w:r>
      <w:r w:rsidRPr="00930B3C">
        <w:rPr>
          <w:rFonts w:ascii="Arial" w:eastAsia="Times New Roman" w:hAnsi="Arial" w:cs="Arial"/>
          <w:sz w:val="40"/>
          <w:szCs w:val="40"/>
        </w:rPr>
        <w:t xml:space="preserve"> </w:t>
      </w:r>
      <w:r w:rsidR="003E44FB" w:rsidRPr="00930B3C">
        <w:rPr>
          <w:rFonts w:ascii="Arial" w:eastAsia="Times New Roman" w:hAnsi="Arial" w:cs="Arial"/>
          <w:sz w:val="40"/>
          <w:szCs w:val="40"/>
        </w:rPr>
        <w:t>Sept</w:t>
      </w:r>
      <w:r w:rsidRPr="00930B3C">
        <w:rPr>
          <w:rFonts w:ascii="Arial" w:eastAsia="Times New Roman" w:hAnsi="Arial" w:cs="Arial"/>
          <w:sz w:val="40"/>
          <w:szCs w:val="40"/>
        </w:rPr>
        <w:t xml:space="preserve"> (Joe)</w:t>
      </w:r>
    </w:p>
    <w:p w14:paraId="1943B92C" w14:textId="77777777" w:rsidR="00CC564B" w:rsidRPr="00930B3C" w:rsidRDefault="00CC564B" w:rsidP="00CC564B">
      <w:pPr>
        <w:pStyle w:val="ListParagraph"/>
        <w:ind w:left="2160"/>
        <w:rPr>
          <w:rFonts w:ascii="Arial" w:eastAsia="Times New Roman" w:hAnsi="Arial" w:cs="Arial"/>
          <w:sz w:val="40"/>
          <w:szCs w:val="40"/>
        </w:rPr>
      </w:pPr>
    </w:p>
    <w:p w14:paraId="3696118A" w14:textId="61A7D4CE" w:rsidR="00D473C8" w:rsidRPr="00930B3C" w:rsidRDefault="00EC258D" w:rsidP="00EC258D">
      <w:pPr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eastAsia="Times New Roman" w:hAnsi="Arial" w:cs="Arial"/>
          <w:sz w:val="40"/>
          <w:szCs w:val="40"/>
        </w:rPr>
        <w:t>4</w:t>
      </w:r>
      <w:r w:rsidR="00D473C8" w:rsidRPr="00930B3C">
        <w:rPr>
          <w:rFonts w:ascii="Arial" w:eastAsia="Times New Roman" w:hAnsi="Arial" w:cs="Arial"/>
          <w:sz w:val="40"/>
          <w:szCs w:val="40"/>
        </w:rPr>
        <w:t>:</w:t>
      </w:r>
      <w:r w:rsidRPr="00930B3C">
        <w:rPr>
          <w:rFonts w:ascii="Arial" w:eastAsia="Times New Roman" w:hAnsi="Arial" w:cs="Arial"/>
          <w:sz w:val="40"/>
          <w:szCs w:val="40"/>
        </w:rPr>
        <w:t>00</w:t>
      </w:r>
      <w:r w:rsidR="004911D2" w:rsidRPr="00930B3C">
        <w:rPr>
          <w:rFonts w:ascii="Arial" w:eastAsia="Times New Roman" w:hAnsi="Arial" w:cs="Arial"/>
          <w:sz w:val="40"/>
          <w:szCs w:val="40"/>
        </w:rPr>
        <w:tab/>
      </w:r>
      <w:r w:rsidR="004911D2" w:rsidRPr="00930B3C">
        <w:rPr>
          <w:rFonts w:ascii="Arial" w:eastAsia="Times New Roman" w:hAnsi="Arial" w:cs="Arial"/>
          <w:sz w:val="40"/>
          <w:szCs w:val="40"/>
        </w:rPr>
        <w:tab/>
      </w:r>
      <w:r w:rsidR="008251B9" w:rsidRPr="00930B3C">
        <w:rPr>
          <w:rFonts w:ascii="Arial" w:eastAsia="Times New Roman" w:hAnsi="Arial" w:cs="Arial"/>
          <w:sz w:val="40"/>
          <w:szCs w:val="40"/>
        </w:rPr>
        <w:t xml:space="preserve">SPIL </w:t>
      </w:r>
      <w:r w:rsidR="00D473C8" w:rsidRPr="00930B3C">
        <w:rPr>
          <w:rFonts w:ascii="Arial" w:eastAsia="Times New Roman" w:hAnsi="Arial" w:cs="Arial"/>
          <w:sz w:val="40"/>
          <w:szCs w:val="40"/>
        </w:rPr>
        <w:t>update</w:t>
      </w:r>
      <w:r w:rsidR="00C7068F" w:rsidRPr="00930B3C">
        <w:rPr>
          <w:rFonts w:ascii="Arial" w:eastAsia="Times New Roman" w:hAnsi="Arial" w:cs="Arial"/>
          <w:sz w:val="40"/>
          <w:szCs w:val="40"/>
        </w:rPr>
        <w:t xml:space="preserve"> and</w:t>
      </w:r>
      <w:r w:rsidR="00D473C8" w:rsidRPr="00930B3C">
        <w:rPr>
          <w:rFonts w:ascii="Arial" w:eastAsia="Times New Roman" w:hAnsi="Arial" w:cs="Arial"/>
          <w:sz w:val="40"/>
          <w:szCs w:val="40"/>
        </w:rPr>
        <w:t xml:space="preserve"> </w:t>
      </w:r>
      <w:r w:rsidR="00D473C8" w:rsidRPr="00930B3C">
        <w:rPr>
          <w:rFonts w:ascii="Arial" w:hAnsi="Arial" w:cs="Arial"/>
          <w:bCs/>
          <w:sz w:val="40"/>
          <w:szCs w:val="40"/>
        </w:rPr>
        <w:t>Strategic Planning day (Bill/Chris</w:t>
      </w:r>
      <w:r w:rsidR="00C7068F" w:rsidRPr="00930B3C">
        <w:rPr>
          <w:rFonts w:ascii="Arial" w:hAnsi="Arial" w:cs="Arial"/>
          <w:bCs/>
          <w:sz w:val="40"/>
          <w:szCs w:val="40"/>
        </w:rPr>
        <w:t>/Martha</w:t>
      </w:r>
      <w:r w:rsidR="00D473C8" w:rsidRPr="00930B3C">
        <w:rPr>
          <w:rFonts w:ascii="Arial" w:hAnsi="Arial" w:cs="Arial"/>
          <w:bCs/>
          <w:sz w:val="40"/>
          <w:szCs w:val="40"/>
        </w:rPr>
        <w:t>)</w:t>
      </w:r>
    </w:p>
    <w:p w14:paraId="2D3A2A86" w14:textId="76BD1FCA" w:rsidR="00531006" w:rsidRPr="00930B3C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 xml:space="preserve">Super Calendar maintenance </w:t>
      </w:r>
    </w:p>
    <w:p w14:paraId="5DC7DFE3" w14:textId="316429DC" w:rsidR="00531006" w:rsidRPr="00930B3C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lastRenderedPageBreak/>
        <w:t>Goal activity update and forecast for May</w:t>
      </w:r>
    </w:p>
    <w:p w14:paraId="351D4737" w14:textId="0AA6875D" w:rsidR="00531006" w:rsidRPr="00930B3C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Deaf and HOH program (office of sign language services, 20 agencies listening session)</w:t>
      </w:r>
    </w:p>
    <w:p w14:paraId="36880FE1" w14:textId="4CC169AB" w:rsidR="00531006" w:rsidRPr="00930B3C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Tightening up Goal activities to objectives and budget</w:t>
      </w:r>
    </w:p>
    <w:p w14:paraId="32FFAB40" w14:textId="579E9A3B" w:rsidR="00531006" w:rsidRPr="00930B3C" w:rsidRDefault="00531006" w:rsidP="00531006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40"/>
          <w:szCs w:val="40"/>
        </w:rPr>
      </w:pPr>
      <w:r w:rsidRPr="00930B3C">
        <w:rPr>
          <w:rFonts w:ascii="Arial" w:hAnsi="Arial" w:cs="Arial"/>
          <w:bCs/>
          <w:sz w:val="40"/>
          <w:szCs w:val="40"/>
        </w:rPr>
        <w:t>4/17 Strategic Planning and SPIL update day</w:t>
      </w:r>
    </w:p>
    <w:p w14:paraId="6A135B53" w14:textId="77777777" w:rsidR="008251B9" w:rsidRPr="00930B3C" w:rsidRDefault="008251B9">
      <w:pPr>
        <w:rPr>
          <w:rFonts w:ascii="Arial" w:eastAsia="Times New Roman" w:hAnsi="Arial" w:cs="Arial"/>
          <w:b/>
          <w:sz w:val="40"/>
          <w:szCs w:val="40"/>
        </w:rPr>
      </w:pPr>
    </w:p>
    <w:p w14:paraId="5377BE1A" w14:textId="7E9BBE2C" w:rsidR="001414CB" w:rsidRPr="00930B3C" w:rsidRDefault="00D473C8">
      <w:pPr>
        <w:rPr>
          <w:rFonts w:ascii="Arial" w:eastAsia="Times New Roman" w:hAnsi="Arial" w:cs="Arial"/>
          <w:b/>
          <w:sz w:val="40"/>
          <w:szCs w:val="40"/>
        </w:rPr>
      </w:pPr>
      <w:r w:rsidRPr="00930B3C">
        <w:rPr>
          <w:rFonts w:ascii="Arial" w:eastAsia="Times New Roman" w:hAnsi="Arial" w:cs="Arial"/>
          <w:b/>
          <w:sz w:val="40"/>
          <w:szCs w:val="40"/>
        </w:rPr>
        <w:t>4:30</w:t>
      </w:r>
      <w:r w:rsidR="008251B9" w:rsidRPr="00930B3C">
        <w:rPr>
          <w:rFonts w:ascii="Arial" w:eastAsia="Times New Roman" w:hAnsi="Arial" w:cs="Arial"/>
          <w:b/>
          <w:sz w:val="40"/>
          <w:szCs w:val="40"/>
        </w:rPr>
        <w:tab/>
      </w:r>
      <w:r w:rsidR="008251B9" w:rsidRPr="00930B3C">
        <w:rPr>
          <w:rFonts w:ascii="Arial" w:eastAsia="Times New Roman" w:hAnsi="Arial" w:cs="Arial"/>
          <w:b/>
          <w:sz w:val="40"/>
          <w:szCs w:val="40"/>
        </w:rPr>
        <w:tab/>
      </w:r>
      <w:r w:rsidR="002644E1" w:rsidRPr="00930B3C">
        <w:rPr>
          <w:rFonts w:ascii="Arial" w:eastAsia="Times New Roman" w:hAnsi="Arial" w:cs="Arial"/>
          <w:b/>
          <w:sz w:val="40"/>
          <w:szCs w:val="40"/>
        </w:rPr>
        <w:t xml:space="preserve">Member feedback loop, close and </w:t>
      </w:r>
      <w:r w:rsidR="004911D2" w:rsidRPr="00930B3C">
        <w:rPr>
          <w:rFonts w:ascii="Arial" w:eastAsia="Times New Roman" w:hAnsi="Arial" w:cs="Arial"/>
          <w:b/>
          <w:sz w:val="40"/>
          <w:szCs w:val="40"/>
        </w:rPr>
        <w:t xml:space="preserve">Adjourn </w:t>
      </w:r>
      <w:r w:rsidR="002644E1" w:rsidRPr="00930B3C">
        <w:rPr>
          <w:rFonts w:ascii="Arial" w:eastAsia="Times New Roman" w:hAnsi="Arial" w:cs="Arial"/>
          <w:b/>
          <w:sz w:val="40"/>
          <w:szCs w:val="40"/>
        </w:rPr>
        <w:t>meeting</w:t>
      </w:r>
    </w:p>
    <w:sectPr w:rsidR="001414CB" w:rsidRPr="00930B3C" w:rsidSect="00313962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5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A9F3B" w14:textId="77777777" w:rsidR="00CF232E" w:rsidRDefault="00CF232E" w:rsidP="00EC2DB1">
      <w:r>
        <w:separator/>
      </w:r>
    </w:p>
  </w:endnote>
  <w:endnote w:type="continuationSeparator" w:id="0">
    <w:p w14:paraId="17D9EE64" w14:textId="77777777" w:rsidR="00CF232E" w:rsidRDefault="00CF232E" w:rsidP="00EC2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386B7" w14:textId="77777777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053CA0" w14:textId="77777777" w:rsidR="00FB6466" w:rsidRDefault="00FB64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07BF17" w14:textId="27188F90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0B3C">
      <w:rPr>
        <w:rStyle w:val="PageNumber"/>
        <w:noProof/>
      </w:rPr>
      <w:t>5</w:t>
    </w:r>
    <w:r>
      <w:rPr>
        <w:rStyle w:val="PageNumber"/>
      </w:rPr>
      <w:fldChar w:fldCharType="end"/>
    </w:r>
  </w:p>
  <w:p w14:paraId="58CE1BA7" w14:textId="77777777" w:rsidR="00FB6466" w:rsidRDefault="00FB64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154728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D1F6BC" w14:textId="139F3690" w:rsidR="00AB6825" w:rsidRDefault="00AB68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B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384593" w14:textId="77777777" w:rsidR="00AB6825" w:rsidRDefault="00AB68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D21E7D" w14:textId="77777777" w:rsidR="00CF232E" w:rsidRDefault="00CF232E" w:rsidP="00EC2DB1">
      <w:r>
        <w:separator/>
      </w:r>
    </w:p>
  </w:footnote>
  <w:footnote w:type="continuationSeparator" w:id="0">
    <w:p w14:paraId="7907AE36" w14:textId="77777777" w:rsidR="00CF232E" w:rsidRDefault="00CF232E" w:rsidP="00EC2D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FB625" w14:textId="14712476" w:rsidR="00EC2DB1" w:rsidRDefault="00EC2DB1" w:rsidP="00EC2DB1">
    <w:pPr>
      <w:pStyle w:val="Header"/>
      <w:jc w:val="center"/>
    </w:pPr>
  </w:p>
  <w:p w14:paraId="5F6B6828" w14:textId="77777777" w:rsidR="00EC2DB1" w:rsidRDefault="00EC2DB1" w:rsidP="00EC2DB1"/>
  <w:p w14:paraId="4E45CE1E" w14:textId="5E1043F3" w:rsidR="00EC2DB1" w:rsidRDefault="00EC2D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706A9" w14:textId="5C208191" w:rsidR="00313962" w:rsidRDefault="0031396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6177CAD" wp14:editId="2E16F35B">
              <wp:simplePos x="0" y="0"/>
              <wp:positionH relativeFrom="column">
                <wp:posOffset>1638300</wp:posOffset>
              </wp:positionH>
              <wp:positionV relativeFrom="paragraph">
                <wp:posOffset>266700</wp:posOffset>
              </wp:positionV>
              <wp:extent cx="4343400" cy="4572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06CD3" w14:textId="77777777" w:rsidR="00313962" w:rsidRDefault="00313962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www.coloradosilc.org</w:t>
                          </w:r>
                        </w:p>
                        <w:p w14:paraId="66ABD010" w14:textId="476926C4" w:rsidR="00313962" w:rsidRPr="008E2C1B" w:rsidRDefault="00BD5D38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633 17</w:t>
                          </w:r>
                          <w:r w:rsidRPr="00BD5D38">
                            <w:rPr>
                              <w:sz w:val="22"/>
                              <w:szCs w:val="22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Street, #1519</w:t>
                          </w:r>
                          <w:r w:rsidR="00313962">
                            <w:rPr>
                              <w:sz w:val="22"/>
                              <w:szCs w:val="22"/>
                            </w:rPr>
                            <w:t xml:space="preserve">, </w:t>
                          </w:r>
                          <w:r w:rsidR="00313962" w:rsidRPr="008E2C1B">
                            <w:rPr>
                              <w:sz w:val="22"/>
                              <w:szCs w:val="22"/>
                            </w:rPr>
                            <w:t>Denver, CO 80203</w:t>
                          </w:r>
                        </w:p>
                        <w:p w14:paraId="6859E7DA" w14:textId="77777777" w:rsidR="00313962" w:rsidRPr="008F1286" w:rsidRDefault="00313962" w:rsidP="0031396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177CA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29pt;margin-top:21pt;width:342pt;height: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" stroked="f">
              <v:textbox>
                <w:txbxContent>
                  <w:p w14:paraId="53906CD3" w14:textId="77777777" w:rsidR="00313962" w:rsidRDefault="00313962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www.coloradosilc.org</w:t>
                    </w:r>
                  </w:p>
                  <w:p w14:paraId="66ABD010" w14:textId="476926C4" w:rsidR="00313962" w:rsidRPr="008E2C1B" w:rsidRDefault="00BD5D38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633 17</w:t>
                    </w:r>
                    <w:r w:rsidRPr="00BD5D38">
                      <w:rPr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sz w:val="22"/>
                        <w:szCs w:val="22"/>
                      </w:rPr>
                      <w:t xml:space="preserve"> Street, #1519</w:t>
                    </w:r>
                    <w:r w:rsidR="00313962">
                      <w:rPr>
                        <w:sz w:val="22"/>
                        <w:szCs w:val="22"/>
                      </w:rPr>
                      <w:t xml:space="preserve">, </w:t>
                    </w:r>
                    <w:r w:rsidR="00313962" w:rsidRPr="008E2C1B">
                      <w:rPr>
                        <w:sz w:val="22"/>
                        <w:szCs w:val="22"/>
                      </w:rPr>
                      <w:t>Denver, CO 80203</w:t>
                    </w:r>
                  </w:p>
                  <w:p w14:paraId="6859E7DA" w14:textId="77777777" w:rsidR="00313962" w:rsidRPr="008F1286" w:rsidRDefault="00313962" w:rsidP="00313962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2FDB7BCB" wp14:editId="1228EFF1">
          <wp:simplePos x="0" y="0"/>
          <wp:positionH relativeFrom="column">
            <wp:posOffset>152400</wp:posOffset>
          </wp:positionH>
          <wp:positionV relativeFrom="paragraph">
            <wp:posOffset>152400</wp:posOffset>
          </wp:positionV>
          <wp:extent cx="1485900" cy="528320"/>
          <wp:effectExtent l="0" t="0" r="12700" b="5080"/>
          <wp:wrapNone/>
          <wp:docPr id="3" name="Picture 3" descr="SILC_logo-8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ILC_logo-8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528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120A8"/>
    <w:multiLevelType w:val="hybridMultilevel"/>
    <w:tmpl w:val="F3DE11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017C7B"/>
    <w:multiLevelType w:val="hybridMultilevel"/>
    <w:tmpl w:val="7BF8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75D78"/>
    <w:multiLevelType w:val="hybridMultilevel"/>
    <w:tmpl w:val="5A086D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990B0B"/>
    <w:multiLevelType w:val="hybridMultilevel"/>
    <w:tmpl w:val="B7D87C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5D6CFE"/>
    <w:multiLevelType w:val="hybridMultilevel"/>
    <w:tmpl w:val="0DA83D9E"/>
    <w:lvl w:ilvl="0" w:tplc="B8E49956"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4147AD"/>
    <w:multiLevelType w:val="hybridMultilevel"/>
    <w:tmpl w:val="C92E66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5E09A3"/>
    <w:multiLevelType w:val="hybridMultilevel"/>
    <w:tmpl w:val="E37CB8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9ED342F"/>
    <w:multiLevelType w:val="hybridMultilevel"/>
    <w:tmpl w:val="4140B9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A152DA3"/>
    <w:multiLevelType w:val="hybridMultilevel"/>
    <w:tmpl w:val="F014CA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DA306C1"/>
    <w:multiLevelType w:val="hybridMultilevel"/>
    <w:tmpl w:val="973A1E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2702C33"/>
    <w:multiLevelType w:val="hybridMultilevel"/>
    <w:tmpl w:val="5D725D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80A2452"/>
    <w:multiLevelType w:val="hybridMultilevel"/>
    <w:tmpl w:val="0B2AB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144B98"/>
    <w:multiLevelType w:val="hybridMultilevel"/>
    <w:tmpl w:val="B54C9F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F4D2E3C"/>
    <w:multiLevelType w:val="hybridMultilevel"/>
    <w:tmpl w:val="F7AC127C"/>
    <w:lvl w:ilvl="0" w:tplc="90160004">
      <w:start w:val="970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65260"/>
    <w:multiLevelType w:val="hybridMultilevel"/>
    <w:tmpl w:val="EFDA3206"/>
    <w:lvl w:ilvl="0" w:tplc="93BAC3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4FA361C"/>
    <w:multiLevelType w:val="multilevel"/>
    <w:tmpl w:val="1F06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E27044"/>
    <w:multiLevelType w:val="hybridMultilevel"/>
    <w:tmpl w:val="817E560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AF832B5"/>
    <w:multiLevelType w:val="hybridMultilevel"/>
    <w:tmpl w:val="1E422EA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C41742B"/>
    <w:multiLevelType w:val="multilevel"/>
    <w:tmpl w:val="CC848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7B1B81"/>
    <w:multiLevelType w:val="hybridMultilevel"/>
    <w:tmpl w:val="A4CEE92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65042704"/>
    <w:multiLevelType w:val="hybridMultilevel"/>
    <w:tmpl w:val="CB5638F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5541001"/>
    <w:multiLevelType w:val="hybridMultilevel"/>
    <w:tmpl w:val="74181E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56358B9"/>
    <w:multiLevelType w:val="hybridMultilevel"/>
    <w:tmpl w:val="D52EE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5485E"/>
    <w:multiLevelType w:val="hybridMultilevel"/>
    <w:tmpl w:val="17381F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76C21"/>
    <w:multiLevelType w:val="hybridMultilevel"/>
    <w:tmpl w:val="FAB20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2"/>
  </w:num>
  <w:num w:numId="5">
    <w:abstractNumId w:val="5"/>
  </w:num>
  <w:num w:numId="6">
    <w:abstractNumId w:val="10"/>
  </w:num>
  <w:num w:numId="7">
    <w:abstractNumId w:val="13"/>
  </w:num>
  <w:num w:numId="8">
    <w:abstractNumId w:val="9"/>
  </w:num>
  <w:num w:numId="9">
    <w:abstractNumId w:val="15"/>
  </w:num>
  <w:num w:numId="10">
    <w:abstractNumId w:val="1"/>
  </w:num>
  <w:num w:numId="11">
    <w:abstractNumId w:val="14"/>
  </w:num>
  <w:num w:numId="12">
    <w:abstractNumId w:val="20"/>
  </w:num>
  <w:num w:numId="13">
    <w:abstractNumId w:val="21"/>
  </w:num>
  <w:num w:numId="14">
    <w:abstractNumId w:val="23"/>
  </w:num>
  <w:num w:numId="15">
    <w:abstractNumId w:val="6"/>
  </w:num>
  <w:num w:numId="16">
    <w:abstractNumId w:val="0"/>
  </w:num>
  <w:num w:numId="17">
    <w:abstractNumId w:val="22"/>
  </w:num>
  <w:num w:numId="18">
    <w:abstractNumId w:val="12"/>
  </w:num>
  <w:num w:numId="19">
    <w:abstractNumId w:val="10"/>
  </w:num>
  <w:num w:numId="20">
    <w:abstractNumId w:val="8"/>
  </w:num>
  <w:num w:numId="21">
    <w:abstractNumId w:val="24"/>
  </w:num>
  <w:num w:numId="22">
    <w:abstractNumId w:val="3"/>
  </w:num>
  <w:num w:numId="23">
    <w:abstractNumId w:val="18"/>
  </w:num>
  <w:num w:numId="24">
    <w:abstractNumId w:val="17"/>
  </w:num>
  <w:num w:numId="25">
    <w:abstractNumId w:val="19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Q3MzYwNjQyNjBU0lEKTi0uzszPAykwqgUAEZbjTiwAAAA="/>
  </w:docVars>
  <w:rsids>
    <w:rsidRoot w:val="00D215AA"/>
    <w:rsid w:val="000126BD"/>
    <w:rsid w:val="00022407"/>
    <w:rsid w:val="00025215"/>
    <w:rsid w:val="00032736"/>
    <w:rsid w:val="0004466B"/>
    <w:rsid w:val="000454A7"/>
    <w:rsid w:val="00045D76"/>
    <w:rsid w:val="00047FB3"/>
    <w:rsid w:val="00067466"/>
    <w:rsid w:val="00067BEA"/>
    <w:rsid w:val="00075614"/>
    <w:rsid w:val="00094C9D"/>
    <w:rsid w:val="00095160"/>
    <w:rsid w:val="00095A38"/>
    <w:rsid w:val="000B2012"/>
    <w:rsid w:val="000C0CD0"/>
    <w:rsid w:val="000E1F58"/>
    <w:rsid w:val="000E78D4"/>
    <w:rsid w:val="000F15AA"/>
    <w:rsid w:val="00131FB7"/>
    <w:rsid w:val="00132AFA"/>
    <w:rsid w:val="0014421C"/>
    <w:rsid w:val="00152ECB"/>
    <w:rsid w:val="001537C8"/>
    <w:rsid w:val="00166EF2"/>
    <w:rsid w:val="00175796"/>
    <w:rsid w:val="00191A2C"/>
    <w:rsid w:val="001B1E51"/>
    <w:rsid w:val="001C3BC8"/>
    <w:rsid w:val="001C671F"/>
    <w:rsid w:val="001E2A07"/>
    <w:rsid w:val="00217293"/>
    <w:rsid w:val="00227F5B"/>
    <w:rsid w:val="00257FF6"/>
    <w:rsid w:val="00261D40"/>
    <w:rsid w:val="002644E1"/>
    <w:rsid w:val="0027273B"/>
    <w:rsid w:val="00273B99"/>
    <w:rsid w:val="002B6853"/>
    <w:rsid w:val="002C5FC3"/>
    <w:rsid w:val="002C6D23"/>
    <w:rsid w:val="002C71A0"/>
    <w:rsid w:val="002D06DF"/>
    <w:rsid w:val="002D0C46"/>
    <w:rsid w:val="002D199D"/>
    <w:rsid w:val="002D53A7"/>
    <w:rsid w:val="002E7108"/>
    <w:rsid w:val="002F003A"/>
    <w:rsid w:val="00300AB4"/>
    <w:rsid w:val="003037CB"/>
    <w:rsid w:val="00304D36"/>
    <w:rsid w:val="0031011B"/>
    <w:rsid w:val="00313962"/>
    <w:rsid w:val="00334BF3"/>
    <w:rsid w:val="00335CA1"/>
    <w:rsid w:val="003400F8"/>
    <w:rsid w:val="003414D1"/>
    <w:rsid w:val="003558F3"/>
    <w:rsid w:val="003751B8"/>
    <w:rsid w:val="00386534"/>
    <w:rsid w:val="0039025A"/>
    <w:rsid w:val="00390CEE"/>
    <w:rsid w:val="003943C2"/>
    <w:rsid w:val="003A5B6B"/>
    <w:rsid w:val="003C1A9A"/>
    <w:rsid w:val="003E06F6"/>
    <w:rsid w:val="003E1290"/>
    <w:rsid w:val="003E44FB"/>
    <w:rsid w:val="003E709A"/>
    <w:rsid w:val="003E7824"/>
    <w:rsid w:val="004061F4"/>
    <w:rsid w:val="00412BA3"/>
    <w:rsid w:val="00420090"/>
    <w:rsid w:val="0042286F"/>
    <w:rsid w:val="0043397C"/>
    <w:rsid w:val="00443613"/>
    <w:rsid w:val="00446819"/>
    <w:rsid w:val="00461D98"/>
    <w:rsid w:val="00471684"/>
    <w:rsid w:val="004831B3"/>
    <w:rsid w:val="00490C61"/>
    <w:rsid w:val="004911D2"/>
    <w:rsid w:val="00492D7E"/>
    <w:rsid w:val="00497A11"/>
    <w:rsid w:val="004B3A39"/>
    <w:rsid w:val="004B446E"/>
    <w:rsid w:val="004D3D0D"/>
    <w:rsid w:val="004E5D91"/>
    <w:rsid w:val="00505D78"/>
    <w:rsid w:val="00506BD2"/>
    <w:rsid w:val="00510399"/>
    <w:rsid w:val="00521EF5"/>
    <w:rsid w:val="00531006"/>
    <w:rsid w:val="00557422"/>
    <w:rsid w:val="005666CE"/>
    <w:rsid w:val="00571F5A"/>
    <w:rsid w:val="00586F31"/>
    <w:rsid w:val="00594273"/>
    <w:rsid w:val="005A515A"/>
    <w:rsid w:val="005A5FBD"/>
    <w:rsid w:val="005B13FF"/>
    <w:rsid w:val="005B446B"/>
    <w:rsid w:val="005F43C3"/>
    <w:rsid w:val="006017A3"/>
    <w:rsid w:val="00611744"/>
    <w:rsid w:val="00623173"/>
    <w:rsid w:val="00640DEC"/>
    <w:rsid w:val="00640FE3"/>
    <w:rsid w:val="00653FC0"/>
    <w:rsid w:val="00663F3C"/>
    <w:rsid w:val="006817F5"/>
    <w:rsid w:val="006930DE"/>
    <w:rsid w:val="006A2083"/>
    <w:rsid w:val="006A7DFD"/>
    <w:rsid w:val="006B102C"/>
    <w:rsid w:val="006B2A8F"/>
    <w:rsid w:val="006B5E58"/>
    <w:rsid w:val="006B7E42"/>
    <w:rsid w:val="006D3CB8"/>
    <w:rsid w:val="006D6DC6"/>
    <w:rsid w:val="00702459"/>
    <w:rsid w:val="00722F9D"/>
    <w:rsid w:val="00732FD6"/>
    <w:rsid w:val="007352CA"/>
    <w:rsid w:val="00752D8C"/>
    <w:rsid w:val="007550E0"/>
    <w:rsid w:val="00765E2B"/>
    <w:rsid w:val="0077071A"/>
    <w:rsid w:val="00772EAB"/>
    <w:rsid w:val="0077352A"/>
    <w:rsid w:val="00780B1C"/>
    <w:rsid w:val="00786AF4"/>
    <w:rsid w:val="00794C80"/>
    <w:rsid w:val="007B47A5"/>
    <w:rsid w:val="007B50BA"/>
    <w:rsid w:val="007D33F5"/>
    <w:rsid w:val="0080349B"/>
    <w:rsid w:val="008251B9"/>
    <w:rsid w:val="00850CA3"/>
    <w:rsid w:val="00855B5C"/>
    <w:rsid w:val="008607CE"/>
    <w:rsid w:val="00863993"/>
    <w:rsid w:val="00865B43"/>
    <w:rsid w:val="008737AE"/>
    <w:rsid w:val="0088393D"/>
    <w:rsid w:val="00895F66"/>
    <w:rsid w:val="008A3E75"/>
    <w:rsid w:val="008A71E0"/>
    <w:rsid w:val="008B2250"/>
    <w:rsid w:val="008C0423"/>
    <w:rsid w:val="008E070F"/>
    <w:rsid w:val="008F55A5"/>
    <w:rsid w:val="0091473E"/>
    <w:rsid w:val="00923C25"/>
    <w:rsid w:val="00926FDF"/>
    <w:rsid w:val="00930B3C"/>
    <w:rsid w:val="009339FD"/>
    <w:rsid w:val="0093545E"/>
    <w:rsid w:val="009707E7"/>
    <w:rsid w:val="00991986"/>
    <w:rsid w:val="009C4D58"/>
    <w:rsid w:val="00A22A67"/>
    <w:rsid w:val="00A26793"/>
    <w:rsid w:val="00A26C69"/>
    <w:rsid w:val="00A42F78"/>
    <w:rsid w:val="00A51C75"/>
    <w:rsid w:val="00A6444E"/>
    <w:rsid w:val="00A654AB"/>
    <w:rsid w:val="00A66D1A"/>
    <w:rsid w:val="00A703B8"/>
    <w:rsid w:val="00A7363E"/>
    <w:rsid w:val="00A73FE5"/>
    <w:rsid w:val="00A75752"/>
    <w:rsid w:val="00A77C78"/>
    <w:rsid w:val="00A86787"/>
    <w:rsid w:val="00AA159B"/>
    <w:rsid w:val="00AB6825"/>
    <w:rsid w:val="00AC0D7C"/>
    <w:rsid w:val="00AC4741"/>
    <w:rsid w:val="00AD1294"/>
    <w:rsid w:val="00AE0DBB"/>
    <w:rsid w:val="00AE50C2"/>
    <w:rsid w:val="00AF1AF4"/>
    <w:rsid w:val="00AF7847"/>
    <w:rsid w:val="00B150AD"/>
    <w:rsid w:val="00B21E14"/>
    <w:rsid w:val="00B3182C"/>
    <w:rsid w:val="00B3364D"/>
    <w:rsid w:val="00B35845"/>
    <w:rsid w:val="00B406A2"/>
    <w:rsid w:val="00B41631"/>
    <w:rsid w:val="00B45DB8"/>
    <w:rsid w:val="00B46FA4"/>
    <w:rsid w:val="00B47FD7"/>
    <w:rsid w:val="00B57821"/>
    <w:rsid w:val="00B86DA2"/>
    <w:rsid w:val="00B92388"/>
    <w:rsid w:val="00B9384C"/>
    <w:rsid w:val="00BA161D"/>
    <w:rsid w:val="00BB2DDD"/>
    <w:rsid w:val="00BD567F"/>
    <w:rsid w:val="00BD5D38"/>
    <w:rsid w:val="00C16219"/>
    <w:rsid w:val="00C2105E"/>
    <w:rsid w:val="00C21F03"/>
    <w:rsid w:val="00C2784D"/>
    <w:rsid w:val="00C432D1"/>
    <w:rsid w:val="00C7068F"/>
    <w:rsid w:val="00C757FF"/>
    <w:rsid w:val="00C75FC0"/>
    <w:rsid w:val="00C77D13"/>
    <w:rsid w:val="00C92BEC"/>
    <w:rsid w:val="00CA3BA4"/>
    <w:rsid w:val="00CB0D54"/>
    <w:rsid w:val="00CB1F96"/>
    <w:rsid w:val="00CC564B"/>
    <w:rsid w:val="00CE17C4"/>
    <w:rsid w:val="00CF232E"/>
    <w:rsid w:val="00D10BF0"/>
    <w:rsid w:val="00D20DCC"/>
    <w:rsid w:val="00D215AA"/>
    <w:rsid w:val="00D36EB0"/>
    <w:rsid w:val="00D473C8"/>
    <w:rsid w:val="00D61750"/>
    <w:rsid w:val="00D70460"/>
    <w:rsid w:val="00D706BF"/>
    <w:rsid w:val="00D8233E"/>
    <w:rsid w:val="00D9326B"/>
    <w:rsid w:val="00D93AF5"/>
    <w:rsid w:val="00DA0D50"/>
    <w:rsid w:val="00DB53B4"/>
    <w:rsid w:val="00DC1282"/>
    <w:rsid w:val="00DC5C81"/>
    <w:rsid w:val="00DD6CEC"/>
    <w:rsid w:val="00DD78F9"/>
    <w:rsid w:val="00DE1801"/>
    <w:rsid w:val="00DE2826"/>
    <w:rsid w:val="00DF77FD"/>
    <w:rsid w:val="00E016C3"/>
    <w:rsid w:val="00E10677"/>
    <w:rsid w:val="00E139D3"/>
    <w:rsid w:val="00E20AEF"/>
    <w:rsid w:val="00E20C01"/>
    <w:rsid w:val="00E302CC"/>
    <w:rsid w:val="00E341FD"/>
    <w:rsid w:val="00E34AE8"/>
    <w:rsid w:val="00E35329"/>
    <w:rsid w:val="00E4368B"/>
    <w:rsid w:val="00E43C5E"/>
    <w:rsid w:val="00E44E79"/>
    <w:rsid w:val="00E4533C"/>
    <w:rsid w:val="00E50361"/>
    <w:rsid w:val="00E8081F"/>
    <w:rsid w:val="00E90418"/>
    <w:rsid w:val="00E91F21"/>
    <w:rsid w:val="00EB2A20"/>
    <w:rsid w:val="00EC21C3"/>
    <w:rsid w:val="00EC258D"/>
    <w:rsid w:val="00EC2DB1"/>
    <w:rsid w:val="00EC40D1"/>
    <w:rsid w:val="00EF6BCB"/>
    <w:rsid w:val="00F16865"/>
    <w:rsid w:val="00F23171"/>
    <w:rsid w:val="00F33835"/>
    <w:rsid w:val="00F34CB6"/>
    <w:rsid w:val="00F45413"/>
    <w:rsid w:val="00F64A2E"/>
    <w:rsid w:val="00F90213"/>
    <w:rsid w:val="00FA480B"/>
    <w:rsid w:val="00FA5FBC"/>
    <w:rsid w:val="00FB3A16"/>
    <w:rsid w:val="00FB6466"/>
    <w:rsid w:val="00FD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E6F0BC"/>
  <w15:docId w15:val="{867403CF-0834-42E2-9B85-F0E2B84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D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182C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5D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3182C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DB1"/>
  </w:style>
  <w:style w:type="paragraph" w:styleId="Footer">
    <w:name w:val="footer"/>
    <w:basedOn w:val="Normal"/>
    <w:link w:val="Foot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DB1"/>
  </w:style>
  <w:style w:type="character" w:styleId="PageNumber">
    <w:name w:val="page number"/>
    <w:basedOn w:val="DefaultParagraphFont"/>
    <w:uiPriority w:val="99"/>
    <w:semiHidden/>
    <w:unhideWhenUsed/>
    <w:rsid w:val="00FB6466"/>
  </w:style>
  <w:style w:type="character" w:customStyle="1" w:styleId="apple-converted-space">
    <w:name w:val="apple-converted-space"/>
    <w:basedOn w:val="DefaultParagraphFont"/>
    <w:rsid w:val="003943C2"/>
  </w:style>
  <w:style w:type="character" w:styleId="Hyperlink">
    <w:name w:val="Hyperlink"/>
    <w:basedOn w:val="DefaultParagraphFont"/>
    <w:uiPriority w:val="99"/>
    <w:unhideWhenUsed/>
    <w:rsid w:val="00AE0DB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1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160"/>
    <w:rPr>
      <w:rFonts w:ascii="Segoe UI" w:hAnsi="Segoe UI" w:cs="Segoe UI"/>
      <w:sz w:val="18"/>
      <w:szCs w:val="18"/>
    </w:rPr>
  </w:style>
  <w:style w:type="character" w:customStyle="1" w:styleId="aqj">
    <w:name w:val="aqj"/>
    <w:basedOn w:val="DefaultParagraphFont"/>
    <w:rsid w:val="00025215"/>
  </w:style>
  <w:style w:type="character" w:customStyle="1" w:styleId="m-134488728231146299m5043958297999205020m-1387628693734297370e2ma-style">
    <w:name w:val="m_-134488728231146299m_5043958297999205020m_-1387628693734297370e2ma-style"/>
    <w:basedOn w:val="DefaultParagraphFont"/>
    <w:rsid w:val="00B47FD7"/>
  </w:style>
  <w:style w:type="character" w:customStyle="1" w:styleId="Heading2Char">
    <w:name w:val="Heading 2 Char"/>
    <w:basedOn w:val="DefaultParagraphFont"/>
    <w:link w:val="Heading2"/>
    <w:uiPriority w:val="9"/>
    <w:rsid w:val="00B3182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3182C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B3182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45D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5DB8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0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2056">
                      <w:marLeft w:val="0"/>
                      <w:marRight w:val="30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38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15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000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2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56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400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2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8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4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57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78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7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loradosilc.org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q=https%3A%2F%2Fzoom.us%2Fj%2F660156791&amp;sa=D&amp;ust=1485820375363000&amp;usg=AFQjCNGVkmqrLxAX6TCZDpFv6UcC5HUqCg" TargetMode="Externa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illa Carlson</dc:creator>
  <cp:lastModifiedBy>Karen Prince</cp:lastModifiedBy>
  <cp:revision>2</cp:revision>
  <cp:lastPrinted>2017-02-03T19:07:00Z</cp:lastPrinted>
  <dcterms:created xsi:type="dcterms:W3CDTF">2017-02-22T18:26:00Z</dcterms:created>
  <dcterms:modified xsi:type="dcterms:W3CDTF">2017-02-22T18:26:00Z</dcterms:modified>
</cp:coreProperties>
</file>